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17F83" w14:textId="7AAA66DA" w:rsidR="00863479" w:rsidRPr="00863479" w:rsidRDefault="00714358" w:rsidP="00863479">
      <w:pPr>
        <w:pStyle w:val="Ttulo1"/>
        <w:rPr>
          <w:b/>
          <w:bCs/>
        </w:rPr>
      </w:pPr>
      <w:r w:rsidRPr="001F22C5">
        <w:rPr>
          <w:rFonts w:ascii="Segoe UI" w:hAnsi="Segoe UI" w:cs="Segoe UI"/>
          <w:noProof/>
          <w:sz w:val="20"/>
          <w:szCs w:val="20"/>
          <w:lang w:eastAsia="es-CO"/>
        </w:rPr>
        <mc:AlternateContent>
          <mc:Choice Requires="wps">
            <w:drawing>
              <wp:anchor distT="0" distB="0" distL="114300" distR="114300" simplePos="0" relativeHeight="251659264" behindDoc="1" locked="0" layoutInCell="1" allowOverlap="1" wp14:anchorId="786BD7BD" wp14:editId="7DD06492">
                <wp:simplePos x="0" y="0"/>
                <wp:positionH relativeFrom="margin">
                  <wp:align>left</wp:align>
                </wp:positionH>
                <wp:positionV relativeFrom="paragraph">
                  <wp:posOffset>0</wp:posOffset>
                </wp:positionV>
                <wp:extent cx="6249035" cy="454025"/>
                <wp:effectExtent l="0" t="0" r="0" b="3175"/>
                <wp:wrapThrough wrapText="bothSides">
                  <wp:wrapPolygon edited="0">
                    <wp:start x="132" y="0"/>
                    <wp:lineTo x="132" y="20845"/>
                    <wp:lineTo x="21400" y="20845"/>
                    <wp:lineTo x="21400" y="0"/>
                    <wp:lineTo x="132"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6249035" cy="454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F2588" w14:textId="77777777" w:rsidR="00714358" w:rsidRPr="00175DA3" w:rsidRDefault="00714358" w:rsidP="00714358">
                            <w:pPr>
                              <w:pStyle w:val="NormalWeb"/>
                              <w:spacing w:before="0" w:beforeAutospacing="0" w:after="0" w:afterAutospacing="0"/>
                              <w:jc w:val="center"/>
                              <w:rPr>
                                <w:rFonts w:asciiTheme="majorHAnsi" w:eastAsiaTheme="majorEastAsia" w:hAnsiTheme="majorHAnsi" w:cstheme="majorBidi"/>
                                <w:b/>
                                <w:bCs/>
                                <w:color w:val="2F5496" w:themeColor="accent1" w:themeShade="BF"/>
                                <w:sz w:val="40"/>
                                <w:szCs w:val="40"/>
                                <w:lang w:val="en-US" w:eastAsia="en-US"/>
                              </w:rPr>
                            </w:pPr>
                            <w:r w:rsidRPr="00175DA3">
                              <w:rPr>
                                <w:rFonts w:asciiTheme="majorHAnsi" w:eastAsiaTheme="majorEastAsia" w:hAnsiTheme="majorHAnsi" w:cstheme="majorBidi"/>
                                <w:b/>
                                <w:bCs/>
                                <w:color w:val="2F5496" w:themeColor="accent1" w:themeShade="BF"/>
                                <w:sz w:val="40"/>
                                <w:szCs w:val="40"/>
                                <w:lang w:val="en-US" w:eastAsia="en-US"/>
                              </w:rPr>
                              <w:t xml:space="preserve">ANEXO 1. FICHA DE CARACTERIZACIÓN DEL CONTEXTO </w:t>
                            </w:r>
                          </w:p>
                          <w:p w14:paraId="53AFC1E6" w14:textId="77777777" w:rsidR="00714358" w:rsidRPr="00175DA3" w:rsidRDefault="00714358" w:rsidP="00714358">
                            <w:pPr>
                              <w:pStyle w:val="NormalWeb"/>
                              <w:spacing w:before="0" w:beforeAutospacing="0" w:after="0" w:afterAutospacing="0"/>
                              <w:jc w:val="center"/>
                              <w:rPr>
                                <w:rFonts w:asciiTheme="majorHAnsi" w:eastAsiaTheme="majorEastAsia" w:hAnsiTheme="majorHAnsi" w:cstheme="majorBidi"/>
                                <w:b/>
                                <w:bCs/>
                                <w:color w:val="2F5496" w:themeColor="accent1" w:themeShade="BF"/>
                                <w:sz w:val="40"/>
                                <w:szCs w:val="40"/>
                                <w:lang w:val="en-US" w:eastAsia="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BD7BD" id="_x0000_t202" coordsize="21600,21600" o:spt="202" path="m,l,21600r21600,l21600,xe">
                <v:stroke joinstyle="miter"/>
                <v:path gradientshapeok="t" o:connecttype="rect"/>
              </v:shapetype>
              <v:shape id="Text Box 2" o:spid="_x0000_s1026" type="#_x0000_t202" style="position:absolute;margin-left:0;margin-top:0;width:492.05pt;height:35.7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" filled="f" stroked="f">
                <o:lock v:ext="edit" shapetype="t"/>
                <v:textbox>
                  <w:txbxContent>
                    <w:p w14:paraId="68DF2588" w14:textId="77777777" w:rsidR="00714358" w:rsidRPr="00175DA3" w:rsidRDefault="00714358" w:rsidP="00714358">
                      <w:pPr>
                        <w:pStyle w:val="NormalWeb"/>
                        <w:spacing w:before="0" w:beforeAutospacing="0" w:after="0" w:afterAutospacing="0"/>
                        <w:jc w:val="center"/>
                        <w:rPr>
                          <w:rFonts w:asciiTheme="majorHAnsi" w:eastAsiaTheme="majorEastAsia" w:hAnsiTheme="majorHAnsi" w:cstheme="majorBidi"/>
                          <w:b/>
                          <w:bCs/>
                          <w:color w:val="2F5496" w:themeColor="accent1" w:themeShade="BF"/>
                          <w:sz w:val="40"/>
                          <w:szCs w:val="40"/>
                          <w:lang w:val="en-US" w:eastAsia="en-US"/>
                        </w:rPr>
                      </w:pPr>
                      <w:r w:rsidRPr="00175DA3">
                        <w:rPr>
                          <w:rFonts w:asciiTheme="majorHAnsi" w:eastAsiaTheme="majorEastAsia" w:hAnsiTheme="majorHAnsi" w:cstheme="majorBidi"/>
                          <w:b/>
                          <w:bCs/>
                          <w:color w:val="2F5496" w:themeColor="accent1" w:themeShade="BF"/>
                          <w:sz w:val="40"/>
                          <w:szCs w:val="40"/>
                          <w:lang w:val="en-US" w:eastAsia="en-US"/>
                        </w:rPr>
                        <w:t xml:space="preserve">ANEXO 1. FICHA DE CARACTERIZACIÓN DEL CONTEXTO </w:t>
                      </w:r>
                    </w:p>
                    <w:p w14:paraId="53AFC1E6" w14:textId="77777777" w:rsidR="00714358" w:rsidRPr="00175DA3" w:rsidRDefault="00714358" w:rsidP="00714358">
                      <w:pPr>
                        <w:pStyle w:val="NormalWeb"/>
                        <w:spacing w:before="0" w:beforeAutospacing="0" w:after="0" w:afterAutospacing="0"/>
                        <w:jc w:val="center"/>
                        <w:rPr>
                          <w:rFonts w:asciiTheme="majorHAnsi" w:eastAsiaTheme="majorEastAsia" w:hAnsiTheme="majorHAnsi" w:cstheme="majorBidi"/>
                          <w:b/>
                          <w:bCs/>
                          <w:color w:val="2F5496" w:themeColor="accent1" w:themeShade="BF"/>
                          <w:sz w:val="40"/>
                          <w:szCs w:val="40"/>
                          <w:lang w:val="en-US" w:eastAsia="en-US"/>
                        </w:rPr>
                      </w:pPr>
                    </w:p>
                  </w:txbxContent>
                </v:textbox>
                <w10:wrap type="through" anchorx="margin"/>
              </v:shape>
            </w:pict>
          </mc:Fallback>
        </mc:AlternateContent>
      </w:r>
      <w:r w:rsidR="00863479" w:rsidRPr="00863479">
        <w:rPr>
          <w:b/>
          <w:bCs/>
        </w:rPr>
        <w:t>MOMENTO 1: SELECCIÓN TEMÁTICA</w:t>
      </w:r>
    </w:p>
    <w:p w14:paraId="3AA5A16D" w14:textId="23AE77E8" w:rsidR="00863479" w:rsidRPr="00D12AC9" w:rsidRDefault="00863479" w:rsidP="00175DA3">
      <w:pPr>
        <w:jc w:val="both"/>
        <w:rPr>
          <w:rFonts w:ascii="Century Gothic" w:hAnsi="Century Gothic"/>
        </w:rPr>
      </w:pPr>
      <w:r w:rsidRPr="00D12AC9">
        <w:rPr>
          <w:rFonts w:ascii="Century Gothic" w:hAnsi="Century Gothic"/>
        </w:rPr>
        <w:t xml:space="preserve">Esta fase busca identificar los intereses y curiosidades de los niños y niñas mediante situaciones provocadoras que generen preguntas significativas. El docente observa, escucha, registra, y facilita espacios de diálogo y participación. </w:t>
      </w:r>
      <w:r w:rsidR="00175DA3" w:rsidRPr="00D12AC9">
        <w:rPr>
          <w:rFonts w:ascii="Century Gothic" w:hAnsi="Century Gothic"/>
        </w:rPr>
        <w:t>El resultado concreto de esta fase</w:t>
      </w:r>
      <w:r w:rsidRPr="00D12AC9">
        <w:rPr>
          <w:rFonts w:ascii="Century Gothic" w:hAnsi="Century Gothic"/>
        </w:rPr>
        <w:t xml:space="preserve"> </w:t>
      </w:r>
      <w:r w:rsidR="00175DA3" w:rsidRPr="00D12AC9">
        <w:rPr>
          <w:rFonts w:ascii="Century Gothic" w:hAnsi="Century Gothic"/>
        </w:rPr>
        <w:t>es</w:t>
      </w:r>
      <w:r w:rsidRPr="00D12AC9">
        <w:rPr>
          <w:rFonts w:ascii="Century Gothic" w:hAnsi="Century Gothic"/>
        </w:rPr>
        <w:t xml:space="preserve"> llegar a un consenso grupal para definir el eje temático del proyecto.</w:t>
      </w:r>
    </w:p>
    <w:p w14:paraId="0E60602E" w14:textId="407B4822" w:rsidR="00714358" w:rsidRPr="00D12AC9" w:rsidRDefault="00175DA3" w:rsidP="00714358">
      <w:pPr>
        <w:spacing w:after="200" w:line="276" w:lineRule="auto"/>
        <w:contextualSpacing/>
        <w:rPr>
          <w:rFonts w:ascii="Century Gothic" w:hAnsi="Century Gothic" w:cs="Segoe UI"/>
          <w:b/>
          <w:sz w:val="20"/>
          <w:szCs w:val="20"/>
        </w:rPr>
      </w:pPr>
      <w:r w:rsidRPr="00D12AC9">
        <w:rPr>
          <w:rFonts w:ascii="Century Gothic" w:hAnsi="Century Gothic" w:cs="Segoe UI"/>
          <w:b/>
          <w:color w:val="4472C4" w:themeColor="accent1"/>
          <w:sz w:val="20"/>
          <w:szCs w:val="20"/>
        </w:rPr>
        <w:t>HABILIDADES CIENTIFICAS A POTENCIAR EN ESTA FASE</w:t>
      </w:r>
      <w:r w:rsidRPr="00D12AC9">
        <w:rPr>
          <w:rFonts w:ascii="Century Gothic" w:hAnsi="Century Gothic" w:cs="Segoe UI"/>
          <w:b/>
          <w:sz w:val="20"/>
          <w:szCs w:val="20"/>
        </w:rPr>
        <w:t>:</w:t>
      </w:r>
    </w:p>
    <w:p w14:paraId="548B2102" w14:textId="77777777" w:rsidR="00175DA3" w:rsidRPr="00D12AC9" w:rsidRDefault="00175DA3" w:rsidP="00714358">
      <w:pPr>
        <w:spacing w:after="200" w:line="276" w:lineRule="auto"/>
        <w:contextualSpacing/>
        <w:rPr>
          <w:rFonts w:ascii="Century Gothic" w:hAnsi="Century Gothic" w:cs="Segoe UI"/>
          <w:b/>
          <w:sz w:val="20"/>
          <w:szCs w:val="20"/>
        </w:rPr>
      </w:pPr>
    </w:p>
    <w:p w14:paraId="0F5BDD04" w14:textId="77777777" w:rsidR="00175DA3" w:rsidRPr="00D12AC9" w:rsidRDefault="00175DA3" w:rsidP="00175DA3">
      <w:pPr>
        <w:jc w:val="both"/>
        <w:rPr>
          <w:rFonts w:ascii="Century Gothic" w:hAnsi="Century Gothic"/>
        </w:rPr>
      </w:pPr>
      <w:r w:rsidRPr="00D12AC9">
        <w:rPr>
          <w:rFonts w:ascii="Century Gothic" w:hAnsi="Century Gothic"/>
          <w:b/>
          <w:bCs/>
          <w:color w:val="2F5496" w:themeColor="accent1" w:themeShade="BF"/>
        </w:rPr>
        <w:t>Observar:</w:t>
      </w:r>
      <w:r w:rsidRPr="00D12AC9">
        <w:rPr>
          <w:rFonts w:ascii="Century Gothic" w:hAnsi="Century Gothic"/>
          <w:color w:val="2F5496" w:themeColor="accent1" w:themeShade="BF"/>
        </w:rPr>
        <w:t xml:space="preserve"> </w:t>
      </w:r>
      <w:r w:rsidRPr="00D12AC9">
        <w:rPr>
          <w:rFonts w:ascii="Century Gothic" w:hAnsi="Century Gothic"/>
        </w:rPr>
        <w:t>Permite a los niños explorar su entorno de forma activa, usando los sentidos para identificar detalles y fenómenos.</w:t>
      </w:r>
    </w:p>
    <w:p w14:paraId="523AA703" w14:textId="77777777" w:rsidR="00175DA3" w:rsidRPr="00D12AC9" w:rsidRDefault="00175DA3" w:rsidP="00175DA3">
      <w:pPr>
        <w:jc w:val="both"/>
        <w:rPr>
          <w:rFonts w:ascii="Century Gothic" w:hAnsi="Century Gothic"/>
        </w:rPr>
      </w:pPr>
      <w:r w:rsidRPr="00D12AC9">
        <w:rPr>
          <w:rFonts w:ascii="Century Gothic" w:hAnsi="Century Gothic"/>
          <w:b/>
          <w:bCs/>
          <w:color w:val="2F5496" w:themeColor="accent1" w:themeShade="BF"/>
        </w:rPr>
        <w:t>Preguntar:</w:t>
      </w:r>
      <w:r w:rsidRPr="00D12AC9">
        <w:rPr>
          <w:rFonts w:ascii="Century Gothic" w:hAnsi="Century Gothic"/>
          <w:color w:val="2F5496" w:themeColor="accent1" w:themeShade="BF"/>
        </w:rPr>
        <w:t xml:space="preserve"> </w:t>
      </w:r>
      <w:r w:rsidRPr="00D12AC9">
        <w:rPr>
          <w:rFonts w:ascii="Century Gothic" w:hAnsi="Century Gothic"/>
        </w:rPr>
        <w:t>Estimula la curiosidad y el pensamiento crítico, dando lugar a la formulación de interrogantes sobre el mundo.</w:t>
      </w:r>
    </w:p>
    <w:p w14:paraId="2F25FFA6" w14:textId="77777777" w:rsidR="00175DA3" w:rsidRPr="00D12AC9" w:rsidRDefault="00175DA3" w:rsidP="00175DA3">
      <w:pPr>
        <w:jc w:val="both"/>
        <w:rPr>
          <w:rFonts w:ascii="Century Gothic" w:hAnsi="Century Gothic"/>
        </w:rPr>
      </w:pPr>
      <w:r w:rsidRPr="00D12AC9">
        <w:rPr>
          <w:rFonts w:ascii="Century Gothic" w:hAnsi="Century Gothic"/>
          <w:b/>
          <w:bCs/>
          <w:color w:val="2F5496" w:themeColor="accent1" w:themeShade="BF"/>
        </w:rPr>
        <w:t>Establecer la situación problema:</w:t>
      </w:r>
      <w:r w:rsidRPr="00D12AC9">
        <w:rPr>
          <w:rFonts w:ascii="Century Gothic" w:hAnsi="Century Gothic"/>
          <w:color w:val="2F5496" w:themeColor="accent1" w:themeShade="BF"/>
        </w:rPr>
        <w:t xml:space="preserve"> </w:t>
      </w:r>
      <w:r w:rsidRPr="00D12AC9">
        <w:rPr>
          <w:rFonts w:ascii="Century Gothic" w:hAnsi="Century Gothic"/>
        </w:rPr>
        <w:t>Consiste en reconocer una situación que necesita ser comprendida o transformada, dando sentido al proyecto.</w:t>
      </w:r>
    </w:p>
    <w:p w14:paraId="6A7B990A" w14:textId="77777777" w:rsidR="00714358" w:rsidRPr="00D12AC9" w:rsidRDefault="00714358" w:rsidP="00714358">
      <w:pPr>
        <w:pStyle w:val="Prrafodelista"/>
        <w:spacing w:after="200" w:line="276" w:lineRule="auto"/>
        <w:ind w:left="360"/>
        <w:rPr>
          <w:rFonts w:ascii="Century Gothic" w:hAnsi="Century Gothic" w:cs="Segoe UI"/>
          <w:sz w:val="20"/>
          <w:szCs w:val="20"/>
          <w:lang w:val="es-CO"/>
        </w:rPr>
      </w:pPr>
    </w:p>
    <w:tbl>
      <w:tblPr>
        <w:tblStyle w:val="Tablaconcuadrcula"/>
        <w:tblW w:w="8266" w:type="dxa"/>
        <w:tblInd w:w="562" w:type="dxa"/>
        <w:tblLook w:val="04A0" w:firstRow="1" w:lastRow="0" w:firstColumn="1" w:lastColumn="0" w:noHBand="0" w:noVBand="1"/>
      </w:tblPr>
      <w:tblGrid>
        <w:gridCol w:w="8266"/>
      </w:tblGrid>
      <w:tr w:rsidR="00175DA3" w:rsidRPr="00D12AC9" w14:paraId="42FD8AFB" w14:textId="77777777" w:rsidTr="00175DA3">
        <w:trPr>
          <w:trHeight w:val="851"/>
        </w:trPr>
        <w:tc>
          <w:tcPr>
            <w:tcW w:w="8266" w:type="dxa"/>
            <w:tcBorders>
              <w:top w:val="single" w:sz="4" w:space="0" w:color="auto"/>
            </w:tcBorders>
            <w:shd w:val="clear" w:color="auto" w:fill="FFF2CC" w:themeFill="accent4" w:themeFillTint="33"/>
          </w:tcPr>
          <w:p w14:paraId="062CB0D8" w14:textId="77777777" w:rsidR="00175DA3" w:rsidRPr="00D12AC9" w:rsidRDefault="00175DA3" w:rsidP="00175DA3">
            <w:pPr>
              <w:spacing w:after="200" w:line="276" w:lineRule="auto"/>
              <w:contextualSpacing/>
              <w:rPr>
                <w:rFonts w:ascii="Century Gothic" w:hAnsi="Century Gothic" w:cs="Segoe UI"/>
                <w:b/>
                <w:sz w:val="20"/>
                <w:szCs w:val="20"/>
              </w:rPr>
            </w:pPr>
            <w:r w:rsidRPr="00D12AC9">
              <w:rPr>
                <w:rFonts w:ascii="Century Gothic" w:hAnsi="Century Gothic" w:cs="Segoe UI"/>
                <w:b/>
                <w:sz w:val="20"/>
                <w:szCs w:val="20"/>
              </w:rPr>
              <w:t>1.GENERALIDADES DEL CONTEXTO DE PRÁCTICA</w:t>
            </w:r>
          </w:p>
          <w:p w14:paraId="7C32C6B2" w14:textId="0631EBC2" w:rsidR="00175DA3" w:rsidRPr="00D12AC9" w:rsidRDefault="00175DA3" w:rsidP="00175DA3">
            <w:pPr>
              <w:rPr>
                <w:rFonts w:ascii="Century Gothic" w:hAnsi="Century Gothic" w:cs="Segoe UI"/>
                <w:b/>
                <w:sz w:val="20"/>
                <w:szCs w:val="20"/>
              </w:rPr>
            </w:pPr>
            <w:r w:rsidRPr="00D12AC9">
              <w:rPr>
                <w:rFonts w:ascii="Century Gothic" w:hAnsi="Century Gothic" w:cs="Segoe UI"/>
                <w:sz w:val="20"/>
                <w:szCs w:val="20"/>
              </w:rPr>
              <w:t>Describir de forma detallada la comunidad a intervenir para reconocer las principales características del contexto.</w:t>
            </w:r>
          </w:p>
        </w:tc>
      </w:tr>
      <w:tr w:rsidR="00175DA3" w:rsidRPr="00D12AC9" w14:paraId="3C563000" w14:textId="77777777" w:rsidTr="00175DA3">
        <w:trPr>
          <w:trHeight w:val="1553"/>
        </w:trPr>
        <w:tc>
          <w:tcPr>
            <w:tcW w:w="8266" w:type="dxa"/>
            <w:tcBorders>
              <w:top w:val="single" w:sz="4" w:space="0" w:color="auto"/>
            </w:tcBorders>
          </w:tcPr>
          <w:tbl>
            <w:tblPr>
              <w:tblStyle w:val="Tablaconcuadrcula"/>
              <w:tblW w:w="8109" w:type="dxa"/>
              <w:shd w:val="clear" w:color="auto" w:fill="FFFFFF" w:themeFill="background1"/>
              <w:tblLook w:val="04A0" w:firstRow="1" w:lastRow="0" w:firstColumn="1" w:lastColumn="0" w:noHBand="0" w:noVBand="1"/>
            </w:tblPr>
            <w:tblGrid>
              <w:gridCol w:w="4263"/>
              <w:gridCol w:w="3846"/>
            </w:tblGrid>
            <w:tr w:rsidR="00175DA3" w:rsidRPr="00D12AC9" w14:paraId="6EA7692E" w14:textId="77777777" w:rsidTr="00D12AC9">
              <w:trPr>
                <w:trHeight w:val="553"/>
              </w:trPr>
              <w:tc>
                <w:tcPr>
                  <w:tcW w:w="4263" w:type="dxa"/>
                  <w:shd w:val="clear" w:color="auto" w:fill="FFFFFF" w:themeFill="background1"/>
                </w:tcPr>
                <w:p w14:paraId="107ADCC4" w14:textId="77777777" w:rsidR="00175DA3" w:rsidRPr="00D12AC9" w:rsidRDefault="00175DA3" w:rsidP="00175DA3">
                  <w:pPr>
                    <w:rPr>
                      <w:rFonts w:ascii="Century Gothic" w:hAnsi="Century Gothic" w:cs="Segoe UI"/>
                      <w:b/>
                      <w:sz w:val="24"/>
                      <w:szCs w:val="24"/>
                    </w:rPr>
                  </w:pPr>
                  <w:r w:rsidRPr="00D12AC9">
                    <w:rPr>
                      <w:rFonts w:ascii="Century Gothic" w:hAnsi="Century Gothic" w:cs="Segoe UI"/>
                      <w:b/>
                      <w:sz w:val="24"/>
                      <w:szCs w:val="24"/>
                    </w:rPr>
                    <w:t>Maestro en formación:</w:t>
                  </w:r>
                </w:p>
              </w:tc>
              <w:tc>
                <w:tcPr>
                  <w:tcW w:w="3846" w:type="dxa"/>
                  <w:shd w:val="clear" w:color="auto" w:fill="FFFFFF" w:themeFill="background1"/>
                </w:tcPr>
                <w:p w14:paraId="5474045F" w14:textId="77777777" w:rsidR="00175DA3" w:rsidRPr="00D12AC9" w:rsidRDefault="00175DA3" w:rsidP="00175DA3">
                  <w:pPr>
                    <w:rPr>
                      <w:rFonts w:ascii="Century Gothic" w:hAnsi="Century Gothic" w:cs="Segoe UI"/>
                      <w:b/>
                      <w:sz w:val="24"/>
                      <w:szCs w:val="24"/>
                    </w:rPr>
                  </w:pPr>
                  <w:r w:rsidRPr="00D12AC9">
                    <w:rPr>
                      <w:rFonts w:ascii="Century Gothic" w:hAnsi="Century Gothic" w:cs="Segoe UI"/>
                      <w:b/>
                      <w:sz w:val="24"/>
                      <w:szCs w:val="24"/>
                    </w:rPr>
                    <w:t xml:space="preserve">Maestro Acompañante: </w:t>
                  </w:r>
                </w:p>
                <w:p w14:paraId="01D8A10F" w14:textId="77777777" w:rsidR="00175DA3" w:rsidRPr="00D12AC9" w:rsidRDefault="00175DA3" w:rsidP="00175DA3">
                  <w:pPr>
                    <w:rPr>
                      <w:rFonts w:ascii="Century Gothic" w:hAnsi="Century Gothic" w:cs="Segoe UI"/>
                      <w:b/>
                      <w:sz w:val="24"/>
                      <w:szCs w:val="24"/>
                    </w:rPr>
                  </w:pPr>
                </w:p>
              </w:tc>
            </w:tr>
            <w:tr w:rsidR="00175DA3" w:rsidRPr="00D12AC9" w14:paraId="05DBB927" w14:textId="77777777" w:rsidTr="00D12AC9">
              <w:trPr>
                <w:trHeight w:val="284"/>
              </w:trPr>
              <w:tc>
                <w:tcPr>
                  <w:tcW w:w="4263" w:type="dxa"/>
                  <w:shd w:val="clear" w:color="auto" w:fill="FFFFFF" w:themeFill="background1"/>
                </w:tcPr>
                <w:p w14:paraId="277AF46A" w14:textId="77777777" w:rsidR="00175DA3" w:rsidRPr="00D12AC9" w:rsidRDefault="00175DA3" w:rsidP="00175DA3">
                  <w:pPr>
                    <w:rPr>
                      <w:rFonts w:ascii="Century Gothic" w:hAnsi="Century Gothic" w:cs="Segoe UI"/>
                      <w:b/>
                      <w:sz w:val="24"/>
                      <w:szCs w:val="24"/>
                    </w:rPr>
                  </w:pPr>
                  <w:r w:rsidRPr="00D12AC9">
                    <w:rPr>
                      <w:rFonts w:ascii="Century Gothic" w:hAnsi="Century Gothic" w:cs="Segoe UI"/>
                      <w:b/>
                      <w:sz w:val="24"/>
                      <w:szCs w:val="24"/>
                    </w:rPr>
                    <w:t>Semestre:</w:t>
                  </w:r>
                </w:p>
              </w:tc>
              <w:tc>
                <w:tcPr>
                  <w:tcW w:w="3846" w:type="dxa"/>
                  <w:shd w:val="clear" w:color="auto" w:fill="FFFFFF" w:themeFill="background1"/>
                </w:tcPr>
                <w:p w14:paraId="32FF43E0" w14:textId="77777777" w:rsidR="00175DA3" w:rsidRPr="00D12AC9" w:rsidRDefault="00175DA3" w:rsidP="00175DA3">
                  <w:pPr>
                    <w:rPr>
                      <w:rFonts w:ascii="Century Gothic" w:hAnsi="Century Gothic" w:cs="Segoe UI"/>
                      <w:b/>
                      <w:sz w:val="24"/>
                      <w:szCs w:val="24"/>
                    </w:rPr>
                  </w:pPr>
                </w:p>
              </w:tc>
            </w:tr>
            <w:tr w:rsidR="00175DA3" w:rsidRPr="00D12AC9" w14:paraId="0883984A" w14:textId="77777777" w:rsidTr="00D12AC9">
              <w:trPr>
                <w:trHeight w:val="269"/>
              </w:trPr>
              <w:tc>
                <w:tcPr>
                  <w:tcW w:w="8109" w:type="dxa"/>
                  <w:gridSpan w:val="2"/>
                  <w:shd w:val="clear" w:color="auto" w:fill="FFFFFF" w:themeFill="background1"/>
                </w:tcPr>
                <w:p w14:paraId="595AB94D" w14:textId="77777777" w:rsidR="00175DA3" w:rsidRPr="00D12AC9" w:rsidRDefault="00175DA3" w:rsidP="00175DA3">
                  <w:pPr>
                    <w:rPr>
                      <w:rFonts w:ascii="Century Gothic" w:hAnsi="Century Gothic" w:cs="Segoe UI"/>
                      <w:b/>
                      <w:sz w:val="24"/>
                      <w:szCs w:val="24"/>
                    </w:rPr>
                  </w:pPr>
                  <w:r w:rsidRPr="00D12AC9">
                    <w:rPr>
                      <w:rFonts w:ascii="Century Gothic" w:hAnsi="Century Gothic" w:cs="Segoe UI"/>
                      <w:b/>
                      <w:sz w:val="24"/>
                      <w:szCs w:val="24"/>
                    </w:rPr>
                    <w:t xml:space="preserve">Fechas de observación: </w:t>
                  </w:r>
                </w:p>
              </w:tc>
            </w:tr>
            <w:tr w:rsidR="00175DA3" w:rsidRPr="00D12AC9" w14:paraId="6C7B863E" w14:textId="77777777" w:rsidTr="00D12AC9">
              <w:trPr>
                <w:trHeight w:val="1247"/>
              </w:trPr>
              <w:tc>
                <w:tcPr>
                  <w:tcW w:w="8109" w:type="dxa"/>
                  <w:gridSpan w:val="2"/>
                  <w:shd w:val="clear" w:color="auto" w:fill="FFFFFF" w:themeFill="background1"/>
                </w:tcPr>
                <w:p w14:paraId="3B761624" w14:textId="77777777" w:rsidR="00175DA3" w:rsidRPr="00D12AC9" w:rsidRDefault="00175DA3" w:rsidP="00175DA3">
                  <w:pPr>
                    <w:rPr>
                      <w:rFonts w:ascii="Century Gothic" w:hAnsi="Century Gothic" w:cs="Segoe UI"/>
                      <w:b/>
                      <w:sz w:val="24"/>
                      <w:szCs w:val="24"/>
                    </w:rPr>
                  </w:pPr>
                  <w:r w:rsidRPr="00D12AC9">
                    <w:rPr>
                      <w:rFonts w:ascii="Century Gothic" w:hAnsi="Century Gothic" w:cs="Segoe UI"/>
                      <w:b/>
                      <w:sz w:val="24"/>
                      <w:szCs w:val="24"/>
                    </w:rPr>
                    <w:t xml:space="preserve">Lugar de observación: </w:t>
                  </w:r>
                </w:p>
                <w:p w14:paraId="3C3C32F4" w14:textId="77777777" w:rsidR="00175DA3" w:rsidRPr="00D12AC9" w:rsidRDefault="00175DA3" w:rsidP="00175DA3">
                  <w:pPr>
                    <w:rPr>
                      <w:rFonts w:ascii="Century Gothic" w:hAnsi="Century Gothic" w:cs="Segoe UI"/>
                      <w:b/>
                      <w:sz w:val="24"/>
                      <w:szCs w:val="24"/>
                    </w:rPr>
                  </w:pPr>
                </w:p>
              </w:tc>
            </w:tr>
          </w:tbl>
          <w:p w14:paraId="0C29D828" w14:textId="77777777" w:rsidR="00175DA3" w:rsidRPr="00D12AC9" w:rsidRDefault="00175DA3" w:rsidP="00175DA3">
            <w:pPr>
              <w:spacing w:after="200" w:line="276" w:lineRule="auto"/>
              <w:contextualSpacing/>
              <w:rPr>
                <w:rFonts w:ascii="Century Gothic" w:hAnsi="Century Gothic" w:cs="Segoe UI"/>
                <w:b/>
                <w:sz w:val="20"/>
                <w:szCs w:val="20"/>
              </w:rPr>
            </w:pPr>
          </w:p>
        </w:tc>
      </w:tr>
      <w:tr w:rsidR="00175DA3" w:rsidRPr="00D12AC9" w14:paraId="15BF3ABA" w14:textId="77777777" w:rsidTr="00175DA3">
        <w:trPr>
          <w:trHeight w:val="684"/>
        </w:trPr>
        <w:tc>
          <w:tcPr>
            <w:tcW w:w="8266" w:type="dxa"/>
            <w:tcBorders>
              <w:top w:val="single" w:sz="4" w:space="0" w:color="auto"/>
            </w:tcBorders>
            <w:shd w:val="clear" w:color="auto" w:fill="FFF2CC" w:themeFill="accent4" w:themeFillTint="33"/>
          </w:tcPr>
          <w:p w14:paraId="094EE419" w14:textId="77777777" w:rsidR="00175DA3" w:rsidRPr="00D12AC9" w:rsidRDefault="00175DA3" w:rsidP="00175DA3">
            <w:pPr>
              <w:spacing w:after="200" w:line="276" w:lineRule="auto"/>
              <w:contextualSpacing/>
              <w:rPr>
                <w:rFonts w:ascii="Century Gothic" w:hAnsi="Century Gothic" w:cs="Segoe UI"/>
                <w:b/>
                <w:sz w:val="20"/>
                <w:szCs w:val="20"/>
              </w:rPr>
            </w:pPr>
            <w:r w:rsidRPr="00D12AC9">
              <w:rPr>
                <w:rFonts w:ascii="Century Gothic" w:hAnsi="Century Gothic" w:cs="Segoe UI"/>
                <w:b/>
                <w:sz w:val="20"/>
                <w:szCs w:val="20"/>
              </w:rPr>
              <w:t>2.RECONOCIMIENTO DE LAS PRINCIPALES CARACTERÍSTICAS DEL CONTEXTO DE PRÁCTICA DE AULA.</w:t>
            </w:r>
          </w:p>
          <w:p w14:paraId="6A3BDDF7" w14:textId="77777777" w:rsidR="00175DA3" w:rsidRPr="00D12AC9" w:rsidRDefault="00175DA3" w:rsidP="00175DA3">
            <w:pPr>
              <w:jc w:val="both"/>
              <w:rPr>
                <w:rFonts w:ascii="Century Gothic" w:hAnsi="Century Gothic" w:cs="Segoe UI"/>
                <w:b/>
                <w:bCs/>
                <w:sz w:val="20"/>
                <w:szCs w:val="20"/>
                <w:lang w:val="es-CO"/>
              </w:rPr>
            </w:pPr>
          </w:p>
        </w:tc>
      </w:tr>
      <w:tr w:rsidR="00937958" w:rsidRPr="00D12AC9" w14:paraId="76E00B28" w14:textId="77777777" w:rsidTr="00175DA3">
        <w:trPr>
          <w:trHeight w:val="1553"/>
        </w:trPr>
        <w:tc>
          <w:tcPr>
            <w:tcW w:w="8266" w:type="dxa"/>
            <w:tcBorders>
              <w:top w:val="single" w:sz="4" w:space="0" w:color="auto"/>
            </w:tcBorders>
          </w:tcPr>
          <w:p w14:paraId="2A27C78E" w14:textId="1D612F7F" w:rsidR="00937958" w:rsidRPr="00D12AC9" w:rsidRDefault="00175DA3" w:rsidP="00175DA3">
            <w:pPr>
              <w:jc w:val="both"/>
              <w:rPr>
                <w:rFonts w:ascii="Century Gothic" w:hAnsi="Century Gothic" w:cs="Segoe UI"/>
                <w:sz w:val="20"/>
                <w:szCs w:val="20"/>
                <w:lang w:val="es-CO"/>
              </w:rPr>
            </w:pPr>
            <w:r w:rsidRPr="00D12AC9">
              <w:rPr>
                <w:rFonts w:ascii="Century Gothic" w:hAnsi="Century Gothic" w:cs="Segoe UI"/>
                <w:b/>
                <w:bCs/>
                <w:sz w:val="20"/>
                <w:szCs w:val="20"/>
                <w:lang w:val="es-CO"/>
              </w:rPr>
              <w:t>P</w:t>
            </w:r>
            <w:r w:rsidR="00937958" w:rsidRPr="00D12AC9">
              <w:rPr>
                <w:rFonts w:ascii="Century Gothic" w:hAnsi="Century Gothic" w:cs="Segoe UI"/>
                <w:b/>
                <w:bCs/>
                <w:sz w:val="20"/>
                <w:szCs w:val="20"/>
                <w:lang w:val="es-CO"/>
              </w:rPr>
              <w:t>lanta física de la institución educativa</w:t>
            </w:r>
            <w:r w:rsidR="00937958" w:rsidRPr="00D12AC9">
              <w:rPr>
                <w:rFonts w:ascii="Century Gothic" w:hAnsi="Century Gothic" w:cs="Segoe UI"/>
                <w:sz w:val="20"/>
                <w:szCs w:val="20"/>
                <w:lang w:val="es-CO"/>
              </w:rPr>
              <w:t xml:space="preserve">. </w:t>
            </w:r>
          </w:p>
          <w:p w14:paraId="531F67DA" w14:textId="77777777" w:rsidR="00937958" w:rsidRPr="00D12AC9" w:rsidRDefault="00937958" w:rsidP="00D549F0">
            <w:pPr>
              <w:jc w:val="both"/>
              <w:rPr>
                <w:rFonts w:ascii="Century Gothic" w:hAnsi="Century Gothic" w:cs="Segoe UI"/>
                <w:b/>
                <w:bCs/>
                <w:sz w:val="20"/>
                <w:szCs w:val="20"/>
              </w:rPr>
            </w:pPr>
          </w:p>
        </w:tc>
      </w:tr>
      <w:tr w:rsidR="00937958" w:rsidRPr="00D12AC9" w14:paraId="3327655D" w14:textId="77777777" w:rsidTr="00175DA3">
        <w:trPr>
          <w:trHeight w:val="1553"/>
        </w:trPr>
        <w:tc>
          <w:tcPr>
            <w:tcW w:w="8266" w:type="dxa"/>
            <w:tcBorders>
              <w:top w:val="single" w:sz="4" w:space="0" w:color="auto"/>
            </w:tcBorders>
          </w:tcPr>
          <w:p w14:paraId="0C18EC21" w14:textId="0FF49BD1" w:rsidR="00937958" w:rsidRPr="00D12AC9" w:rsidRDefault="00937958" w:rsidP="00D549F0">
            <w:pPr>
              <w:jc w:val="both"/>
              <w:rPr>
                <w:rFonts w:ascii="Century Gothic" w:hAnsi="Century Gothic" w:cs="Segoe UI"/>
                <w:b/>
                <w:bCs/>
                <w:sz w:val="20"/>
                <w:szCs w:val="20"/>
              </w:rPr>
            </w:pPr>
            <w:r w:rsidRPr="00D12AC9">
              <w:rPr>
                <w:rFonts w:ascii="Century Gothic" w:hAnsi="Century Gothic" w:cs="Segoe UI"/>
                <w:b/>
                <w:bCs/>
                <w:sz w:val="20"/>
                <w:szCs w:val="20"/>
              </w:rPr>
              <w:lastRenderedPageBreak/>
              <w:t>Realizar el plano del centro de práctica o institución.</w:t>
            </w:r>
          </w:p>
        </w:tc>
      </w:tr>
      <w:tr w:rsidR="00937958" w:rsidRPr="00D12AC9" w14:paraId="03CB70A0" w14:textId="77777777" w:rsidTr="00175DA3">
        <w:trPr>
          <w:trHeight w:val="1553"/>
        </w:trPr>
        <w:tc>
          <w:tcPr>
            <w:tcW w:w="8266" w:type="dxa"/>
            <w:tcBorders>
              <w:top w:val="single" w:sz="4" w:space="0" w:color="auto"/>
            </w:tcBorders>
          </w:tcPr>
          <w:p w14:paraId="09685D2E" w14:textId="2B756F7B" w:rsidR="00937958" w:rsidRPr="00D12AC9" w:rsidRDefault="00937958" w:rsidP="00D549F0">
            <w:pPr>
              <w:jc w:val="both"/>
              <w:rPr>
                <w:rFonts w:ascii="Century Gothic" w:hAnsi="Century Gothic" w:cs="Segoe UI"/>
                <w:sz w:val="20"/>
                <w:szCs w:val="20"/>
              </w:rPr>
            </w:pPr>
            <w:r w:rsidRPr="00D12AC9">
              <w:rPr>
                <w:rFonts w:ascii="Century Gothic" w:hAnsi="Century Gothic" w:cs="Segoe UI"/>
                <w:b/>
                <w:bCs/>
                <w:sz w:val="20"/>
                <w:szCs w:val="20"/>
              </w:rPr>
              <w:t>Características socio – económicas de los padres de familia y los estudiantes de la institución</w:t>
            </w:r>
            <w:r w:rsidRPr="00D12AC9">
              <w:rPr>
                <w:rFonts w:ascii="Century Gothic" w:hAnsi="Century Gothic" w:cs="Segoe UI"/>
                <w:sz w:val="20"/>
                <w:szCs w:val="20"/>
              </w:rPr>
              <w:t xml:space="preserve">. </w:t>
            </w:r>
          </w:p>
        </w:tc>
      </w:tr>
      <w:tr w:rsidR="00937958" w:rsidRPr="00D12AC9" w14:paraId="26BD810A" w14:textId="77777777" w:rsidTr="00175DA3">
        <w:trPr>
          <w:trHeight w:val="1553"/>
        </w:trPr>
        <w:tc>
          <w:tcPr>
            <w:tcW w:w="8266" w:type="dxa"/>
            <w:tcBorders>
              <w:top w:val="single" w:sz="4" w:space="0" w:color="auto"/>
            </w:tcBorders>
          </w:tcPr>
          <w:p w14:paraId="2EAC6578" w14:textId="33210A32" w:rsidR="00937958" w:rsidRPr="00D12AC9" w:rsidRDefault="00937958" w:rsidP="00D549F0">
            <w:pPr>
              <w:jc w:val="both"/>
              <w:rPr>
                <w:rFonts w:ascii="Century Gothic" w:hAnsi="Century Gothic" w:cs="Segoe UI"/>
                <w:b/>
                <w:bCs/>
                <w:sz w:val="20"/>
                <w:szCs w:val="20"/>
              </w:rPr>
            </w:pPr>
            <w:r w:rsidRPr="00D12AC9">
              <w:rPr>
                <w:rFonts w:ascii="Century Gothic" w:hAnsi="Century Gothic" w:cs="Segoe UI"/>
                <w:b/>
                <w:bCs/>
                <w:sz w:val="20"/>
                <w:szCs w:val="20"/>
              </w:rPr>
              <w:t>Implementación de políticas y estrategias de atención a la diversidad e inclusión.</w:t>
            </w:r>
            <w:r w:rsidRPr="00D12AC9">
              <w:rPr>
                <w:rFonts w:ascii="Century Gothic" w:hAnsi="Century Gothic" w:cs="Segoe UI"/>
                <w:sz w:val="20"/>
                <w:szCs w:val="20"/>
              </w:rPr>
              <w:t xml:space="preserve"> </w:t>
            </w:r>
          </w:p>
        </w:tc>
      </w:tr>
      <w:tr w:rsidR="00937958" w:rsidRPr="00D12AC9" w14:paraId="00E31E5B" w14:textId="77777777" w:rsidTr="00175DA3">
        <w:trPr>
          <w:trHeight w:val="609"/>
        </w:trPr>
        <w:tc>
          <w:tcPr>
            <w:tcW w:w="8266" w:type="dxa"/>
            <w:shd w:val="clear" w:color="auto" w:fill="FFF2CC" w:themeFill="accent4" w:themeFillTint="33"/>
          </w:tcPr>
          <w:p w14:paraId="01005F21" w14:textId="3940B278" w:rsidR="00937958" w:rsidRPr="00D12AC9" w:rsidRDefault="00175DA3" w:rsidP="00175DA3">
            <w:pPr>
              <w:jc w:val="both"/>
              <w:rPr>
                <w:rFonts w:ascii="Century Gothic" w:hAnsi="Century Gothic" w:cs="Segoe UI"/>
                <w:b/>
                <w:bCs/>
                <w:sz w:val="20"/>
                <w:szCs w:val="20"/>
                <w:lang w:val="es-CO"/>
              </w:rPr>
            </w:pPr>
            <w:r w:rsidRPr="00D12AC9">
              <w:rPr>
                <w:rFonts w:ascii="Century Gothic" w:hAnsi="Century Gothic" w:cs="Segoe UI"/>
                <w:b/>
                <w:bCs/>
                <w:sz w:val="20"/>
                <w:szCs w:val="20"/>
                <w:lang w:val="es-CO"/>
              </w:rPr>
              <w:t>3.</w:t>
            </w:r>
            <w:r w:rsidR="00937958" w:rsidRPr="00D12AC9">
              <w:rPr>
                <w:rFonts w:ascii="Century Gothic" w:hAnsi="Century Gothic" w:cs="Segoe UI"/>
                <w:b/>
                <w:bCs/>
                <w:sz w:val="20"/>
                <w:szCs w:val="20"/>
                <w:lang w:val="es-CO"/>
              </w:rPr>
              <w:t xml:space="preserve">CARACTERÍSTICAS DEL GRUPO DE NIÑOS CON LO QUE VA A TRABAJAR: </w:t>
            </w:r>
          </w:p>
          <w:p w14:paraId="064E320F" w14:textId="77777777" w:rsidR="00937958" w:rsidRPr="00D12AC9" w:rsidRDefault="00937958" w:rsidP="00DA6284">
            <w:pPr>
              <w:rPr>
                <w:rFonts w:ascii="Century Gothic" w:hAnsi="Century Gothic" w:cs="Segoe UI"/>
                <w:sz w:val="20"/>
                <w:szCs w:val="20"/>
              </w:rPr>
            </w:pPr>
          </w:p>
        </w:tc>
      </w:tr>
      <w:tr w:rsidR="00522210" w:rsidRPr="00D12AC9" w14:paraId="72E94A84" w14:textId="77777777" w:rsidTr="00175DA3">
        <w:trPr>
          <w:trHeight w:val="1553"/>
        </w:trPr>
        <w:tc>
          <w:tcPr>
            <w:tcW w:w="8266" w:type="dxa"/>
          </w:tcPr>
          <w:p w14:paraId="54E867F7" w14:textId="5383DBCC" w:rsidR="00522210" w:rsidRPr="00D12AC9" w:rsidRDefault="00522210" w:rsidP="00DA6284">
            <w:pPr>
              <w:rPr>
                <w:rFonts w:ascii="Century Gothic" w:hAnsi="Century Gothic" w:cs="Segoe UI"/>
                <w:b/>
                <w:bCs/>
                <w:sz w:val="20"/>
                <w:szCs w:val="20"/>
              </w:rPr>
            </w:pPr>
            <w:r w:rsidRPr="00D12AC9">
              <w:rPr>
                <w:rFonts w:ascii="Century Gothic" w:hAnsi="Century Gothic" w:cs="Segoe UI"/>
                <w:b/>
                <w:bCs/>
                <w:sz w:val="20"/>
                <w:szCs w:val="20"/>
              </w:rPr>
              <w:t>3</w:t>
            </w:r>
            <w:r w:rsidRPr="00D12AC9">
              <w:rPr>
                <w:rFonts w:ascii="Century Gothic" w:hAnsi="Century Gothic" w:cs="Segoe UI"/>
                <w:b/>
                <w:bCs/>
                <w:sz w:val="20"/>
                <w:szCs w:val="20"/>
                <w:lang w:val="es-CO"/>
              </w:rPr>
              <w:t>.1Principales características  del grupo de estudiantes.</w:t>
            </w:r>
          </w:p>
        </w:tc>
      </w:tr>
      <w:tr w:rsidR="00937958" w:rsidRPr="00D12AC9" w14:paraId="1B47260A" w14:textId="77777777" w:rsidTr="00522210">
        <w:trPr>
          <w:trHeight w:val="352"/>
        </w:trPr>
        <w:tc>
          <w:tcPr>
            <w:tcW w:w="8266" w:type="dxa"/>
            <w:shd w:val="clear" w:color="auto" w:fill="FFF2CC" w:themeFill="accent4" w:themeFillTint="33"/>
          </w:tcPr>
          <w:p w14:paraId="4557BDC4" w14:textId="379F7D12" w:rsidR="00522210" w:rsidRPr="00D12AC9" w:rsidRDefault="00522210" w:rsidP="00522210">
            <w:pPr>
              <w:jc w:val="both"/>
              <w:rPr>
                <w:rFonts w:ascii="Century Gothic" w:hAnsi="Century Gothic" w:cs="Segoe UI"/>
                <w:b/>
                <w:bCs/>
                <w:sz w:val="20"/>
                <w:szCs w:val="20"/>
              </w:rPr>
            </w:pPr>
            <w:r w:rsidRPr="00D12AC9">
              <w:rPr>
                <w:rFonts w:ascii="Century Gothic" w:hAnsi="Century Gothic" w:cs="Segoe UI"/>
                <w:b/>
                <w:bCs/>
                <w:sz w:val="20"/>
                <w:szCs w:val="20"/>
              </w:rPr>
              <w:t>4.RECONOCIMIENTOS DE LOS INTERESES DE LOS NIÑOS Y LAS NIÑAS</w:t>
            </w:r>
          </w:p>
          <w:p w14:paraId="24102AD0" w14:textId="7BA712A9" w:rsidR="00937958" w:rsidRPr="00D12AC9" w:rsidRDefault="00937958" w:rsidP="00DA6284">
            <w:pPr>
              <w:rPr>
                <w:rFonts w:ascii="Century Gothic" w:hAnsi="Century Gothic" w:cs="Segoe UI"/>
                <w:b/>
                <w:bCs/>
                <w:sz w:val="20"/>
                <w:szCs w:val="20"/>
                <w:lang w:val="es-CO"/>
              </w:rPr>
            </w:pPr>
          </w:p>
        </w:tc>
      </w:tr>
      <w:tr w:rsidR="00937958" w:rsidRPr="00D12AC9" w14:paraId="04E686B2" w14:textId="77777777" w:rsidTr="00D12AC9">
        <w:trPr>
          <w:trHeight w:val="641"/>
        </w:trPr>
        <w:tc>
          <w:tcPr>
            <w:tcW w:w="8266" w:type="dxa"/>
            <w:shd w:val="clear" w:color="auto" w:fill="FFFFFF" w:themeFill="background1"/>
          </w:tcPr>
          <w:p w14:paraId="6BCBB52E" w14:textId="77777777" w:rsidR="00937958" w:rsidRPr="00D12AC9" w:rsidRDefault="00937958" w:rsidP="00E42CEB">
            <w:pPr>
              <w:jc w:val="both"/>
              <w:rPr>
                <w:rFonts w:ascii="Century Gothic" w:hAnsi="Century Gothic" w:cs="Segoe UI"/>
                <w:b/>
                <w:bCs/>
                <w:sz w:val="20"/>
                <w:szCs w:val="20"/>
              </w:rPr>
            </w:pPr>
          </w:p>
          <w:p w14:paraId="761367ED" w14:textId="5151D93C" w:rsidR="00937958" w:rsidRPr="00D12AC9" w:rsidRDefault="00522210" w:rsidP="00E42CEB">
            <w:pPr>
              <w:jc w:val="both"/>
              <w:rPr>
                <w:rFonts w:ascii="Century Gothic" w:hAnsi="Century Gothic" w:cs="Segoe UI"/>
                <w:sz w:val="20"/>
                <w:szCs w:val="20"/>
              </w:rPr>
            </w:pPr>
            <w:r w:rsidRPr="00D12AC9">
              <w:rPr>
                <w:rFonts w:ascii="Century Gothic" w:hAnsi="Century Gothic" w:cs="Segoe UI"/>
                <w:sz w:val="20"/>
                <w:szCs w:val="20"/>
              </w:rPr>
              <w:t xml:space="preserve">4.1 </w:t>
            </w:r>
            <w:r w:rsidR="00937958" w:rsidRPr="00D12AC9">
              <w:rPr>
                <w:rFonts w:ascii="Century Gothic" w:hAnsi="Century Gothic" w:cs="Segoe UI"/>
                <w:sz w:val="20"/>
                <w:szCs w:val="20"/>
              </w:rPr>
              <w:t>Elija una de estas actividades para reconocer las preguntas</w:t>
            </w:r>
            <w:r w:rsidRPr="00D12AC9">
              <w:rPr>
                <w:rFonts w:ascii="Century Gothic" w:hAnsi="Century Gothic" w:cs="Segoe UI"/>
                <w:sz w:val="20"/>
                <w:szCs w:val="20"/>
              </w:rPr>
              <w:t xml:space="preserve"> e </w:t>
            </w:r>
            <w:r w:rsidR="00D12AC9" w:rsidRPr="00D12AC9">
              <w:rPr>
                <w:rFonts w:ascii="Century Gothic" w:hAnsi="Century Gothic" w:cs="Segoe UI"/>
                <w:sz w:val="20"/>
                <w:szCs w:val="20"/>
              </w:rPr>
              <w:t>interese de</w:t>
            </w:r>
            <w:r w:rsidR="00937958" w:rsidRPr="00D12AC9">
              <w:rPr>
                <w:rFonts w:ascii="Century Gothic" w:hAnsi="Century Gothic" w:cs="Segoe UI"/>
                <w:sz w:val="20"/>
                <w:szCs w:val="20"/>
              </w:rPr>
              <w:t xml:space="preserve"> los niños y las niñas</w:t>
            </w:r>
          </w:p>
          <w:p w14:paraId="1C4D676B" w14:textId="0436A68B" w:rsidR="00937958" w:rsidRPr="00D12AC9" w:rsidRDefault="00937958" w:rsidP="00E42CEB">
            <w:pPr>
              <w:jc w:val="both"/>
              <w:rPr>
                <w:rFonts w:ascii="Century Gothic" w:hAnsi="Century Gothic" w:cs="Segoe UI"/>
                <w:sz w:val="20"/>
                <w:szCs w:val="20"/>
              </w:rPr>
            </w:pPr>
          </w:p>
          <w:p w14:paraId="0EB06243" w14:textId="77777777" w:rsidR="00937958" w:rsidRPr="00D12AC9" w:rsidRDefault="00937958" w:rsidP="00937958">
            <w:pPr>
              <w:pStyle w:val="Prrafodelista"/>
              <w:numPr>
                <w:ilvl w:val="0"/>
                <w:numId w:val="1"/>
              </w:numPr>
              <w:rPr>
                <w:rFonts w:ascii="Century Gothic" w:hAnsi="Century Gothic"/>
              </w:rPr>
            </w:pPr>
            <w:r w:rsidRPr="00D12AC9">
              <w:rPr>
                <w:rFonts w:ascii="Century Gothic" w:hAnsi="Century Gothic"/>
              </w:rPr>
              <w:t>Exploraciones sensoriales con materiales</w:t>
            </w:r>
          </w:p>
          <w:p w14:paraId="1FB66023" w14:textId="77777777" w:rsidR="00937958" w:rsidRPr="00D12AC9" w:rsidRDefault="00937958" w:rsidP="00937958">
            <w:pPr>
              <w:pStyle w:val="Prrafodelista"/>
              <w:numPr>
                <w:ilvl w:val="0"/>
                <w:numId w:val="1"/>
              </w:numPr>
              <w:rPr>
                <w:rFonts w:ascii="Century Gothic" w:hAnsi="Century Gothic"/>
              </w:rPr>
            </w:pPr>
            <w:r w:rsidRPr="00D12AC9">
              <w:rPr>
                <w:rFonts w:ascii="Century Gothic" w:hAnsi="Century Gothic"/>
              </w:rPr>
              <w:t>Lectura de cuentos o álbumes ilustrados</w:t>
            </w:r>
          </w:p>
          <w:p w14:paraId="3292D03E" w14:textId="77777777" w:rsidR="00937958" w:rsidRPr="00D12AC9" w:rsidRDefault="00937958" w:rsidP="00937958">
            <w:pPr>
              <w:pStyle w:val="Prrafodelista"/>
              <w:numPr>
                <w:ilvl w:val="0"/>
                <w:numId w:val="1"/>
              </w:numPr>
              <w:rPr>
                <w:rFonts w:ascii="Century Gothic" w:hAnsi="Century Gothic"/>
              </w:rPr>
            </w:pPr>
            <w:r w:rsidRPr="00D12AC9">
              <w:rPr>
                <w:rFonts w:ascii="Century Gothic" w:hAnsi="Century Gothic"/>
              </w:rPr>
              <w:t>Recorridos por el entorno</w:t>
            </w:r>
          </w:p>
          <w:p w14:paraId="454BB6D6" w14:textId="77777777" w:rsidR="00937958" w:rsidRPr="00D12AC9" w:rsidRDefault="00937958" w:rsidP="00937958">
            <w:pPr>
              <w:pStyle w:val="Prrafodelista"/>
              <w:numPr>
                <w:ilvl w:val="0"/>
                <w:numId w:val="1"/>
              </w:numPr>
              <w:rPr>
                <w:rFonts w:ascii="Century Gothic" w:hAnsi="Century Gothic"/>
              </w:rPr>
            </w:pPr>
            <w:r w:rsidRPr="00D12AC9">
              <w:rPr>
                <w:rFonts w:ascii="Century Gothic" w:hAnsi="Century Gothic"/>
              </w:rPr>
              <w:t>Rincón o mural de las preguntas</w:t>
            </w:r>
          </w:p>
          <w:p w14:paraId="04B20131" w14:textId="77777777" w:rsidR="00937958" w:rsidRPr="00D12AC9" w:rsidRDefault="00937958" w:rsidP="00937958">
            <w:pPr>
              <w:pStyle w:val="Prrafodelista"/>
              <w:numPr>
                <w:ilvl w:val="0"/>
                <w:numId w:val="1"/>
              </w:numPr>
              <w:rPr>
                <w:rFonts w:ascii="Century Gothic" w:hAnsi="Century Gothic"/>
              </w:rPr>
            </w:pPr>
            <w:r w:rsidRPr="00D12AC9">
              <w:rPr>
                <w:rFonts w:ascii="Century Gothic" w:hAnsi="Century Gothic"/>
              </w:rPr>
              <w:t>Conversatorios con preguntas abiertas</w:t>
            </w:r>
          </w:p>
          <w:p w14:paraId="3BE47949" w14:textId="77777777" w:rsidR="00937958" w:rsidRPr="00D12AC9" w:rsidRDefault="00937958" w:rsidP="00937958">
            <w:pPr>
              <w:pStyle w:val="Prrafodelista"/>
              <w:numPr>
                <w:ilvl w:val="0"/>
                <w:numId w:val="1"/>
              </w:numPr>
              <w:rPr>
                <w:rFonts w:ascii="Century Gothic" w:hAnsi="Century Gothic"/>
              </w:rPr>
            </w:pPr>
            <w:r w:rsidRPr="00D12AC9">
              <w:rPr>
                <w:rFonts w:ascii="Century Gothic" w:hAnsi="Century Gothic"/>
              </w:rPr>
              <w:t>Caja de preguntas del grupo</w:t>
            </w:r>
          </w:p>
          <w:p w14:paraId="470DC01C" w14:textId="77777777" w:rsidR="00937958" w:rsidRPr="00D12AC9" w:rsidRDefault="00937958" w:rsidP="00937958">
            <w:pPr>
              <w:pStyle w:val="Prrafodelista"/>
              <w:numPr>
                <w:ilvl w:val="0"/>
                <w:numId w:val="1"/>
              </w:numPr>
              <w:rPr>
                <w:rFonts w:ascii="Century Gothic" w:hAnsi="Century Gothic"/>
              </w:rPr>
            </w:pPr>
            <w:r w:rsidRPr="00D12AC9">
              <w:rPr>
                <w:rFonts w:ascii="Century Gothic" w:hAnsi="Century Gothic"/>
              </w:rPr>
              <w:t xml:space="preserve">Observación a los juegos de los niños y las niñas para identificar intereses </w:t>
            </w:r>
          </w:p>
          <w:p w14:paraId="3F9FE209" w14:textId="73AF4E4E" w:rsidR="00937958" w:rsidRPr="00D12AC9" w:rsidRDefault="00937958" w:rsidP="00E42CEB">
            <w:pPr>
              <w:jc w:val="both"/>
              <w:rPr>
                <w:rFonts w:ascii="Century Gothic" w:hAnsi="Century Gothic" w:cs="Segoe UI"/>
                <w:sz w:val="20"/>
                <w:szCs w:val="20"/>
              </w:rPr>
            </w:pPr>
          </w:p>
          <w:p w14:paraId="275BFAC7" w14:textId="77777777" w:rsidR="00937958" w:rsidRPr="00D12AC9" w:rsidRDefault="00937958" w:rsidP="00E42CEB">
            <w:pPr>
              <w:jc w:val="both"/>
              <w:rPr>
                <w:rFonts w:ascii="Century Gothic" w:hAnsi="Century Gothic" w:cs="Segoe UI"/>
                <w:sz w:val="20"/>
                <w:szCs w:val="20"/>
              </w:rPr>
            </w:pPr>
          </w:p>
          <w:p w14:paraId="136781AD" w14:textId="00F29A3B" w:rsidR="00937958" w:rsidRPr="00D12AC9" w:rsidRDefault="00937958" w:rsidP="00E42CEB">
            <w:pPr>
              <w:jc w:val="both"/>
              <w:rPr>
                <w:rFonts w:ascii="Century Gothic" w:hAnsi="Century Gothic" w:cs="Segoe UI"/>
                <w:b/>
                <w:bCs/>
                <w:sz w:val="20"/>
                <w:szCs w:val="20"/>
              </w:rPr>
            </w:pPr>
          </w:p>
        </w:tc>
      </w:tr>
      <w:tr w:rsidR="00937958" w:rsidRPr="00D12AC9" w14:paraId="4F6A46E3" w14:textId="77777777" w:rsidTr="00175DA3">
        <w:trPr>
          <w:trHeight w:val="641"/>
        </w:trPr>
        <w:tc>
          <w:tcPr>
            <w:tcW w:w="8266" w:type="dxa"/>
            <w:shd w:val="clear" w:color="auto" w:fill="FFFFFF" w:themeFill="background1"/>
          </w:tcPr>
          <w:p w14:paraId="3B2E47CF" w14:textId="7B4C256B" w:rsidR="00937958" w:rsidRPr="00D12AC9" w:rsidRDefault="00937958" w:rsidP="00937958">
            <w:pPr>
              <w:pStyle w:val="Prrafodelista"/>
              <w:spacing w:line="276" w:lineRule="auto"/>
              <w:ind w:left="0"/>
              <w:jc w:val="both"/>
              <w:rPr>
                <w:rFonts w:ascii="Century Gothic" w:eastAsia="Calibri" w:hAnsi="Century Gothic" w:cs="Segoe UI"/>
                <w:sz w:val="20"/>
                <w:szCs w:val="20"/>
                <w:lang w:val="es-CO"/>
              </w:rPr>
            </w:pPr>
            <w:r w:rsidRPr="00D12AC9">
              <w:rPr>
                <w:rFonts w:ascii="Century Gothic" w:eastAsia="Calibri" w:hAnsi="Century Gothic" w:cs="Segoe UI"/>
                <w:b/>
                <w:bCs/>
                <w:sz w:val="20"/>
                <w:szCs w:val="20"/>
                <w:lang w:val="en-US"/>
              </w:rPr>
              <w:t>4.</w:t>
            </w:r>
            <w:r w:rsidR="00522210" w:rsidRPr="00D12AC9">
              <w:rPr>
                <w:rFonts w:ascii="Century Gothic" w:eastAsia="Calibri" w:hAnsi="Century Gothic" w:cs="Segoe UI"/>
                <w:b/>
                <w:bCs/>
                <w:sz w:val="20"/>
                <w:szCs w:val="20"/>
                <w:lang w:val="en-US"/>
              </w:rPr>
              <w:t>2</w:t>
            </w:r>
            <w:r w:rsidRPr="00D12AC9">
              <w:rPr>
                <w:rFonts w:ascii="Century Gothic" w:eastAsia="Calibri" w:hAnsi="Century Gothic" w:cs="Segoe UI"/>
                <w:sz w:val="20"/>
                <w:szCs w:val="20"/>
                <w:lang w:val="en-US"/>
              </w:rPr>
              <w:t xml:space="preserve"> </w:t>
            </w:r>
            <w:r w:rsidRPr="00D12AC9">
              <w:rPr>
                <w:rFonts w:ascii="Century Gothic" w:eastAsia="Calibri" w:hAnsi="Century Gothic" w:cs="Segoe UI"/>
                <w:sz w:val="20"/>
                <w:szCs w:val="20"/>
                <w:lang w:val="es-CO"/>
              </w:rPr>
              <w:t>Planee y ejecute una acción pedagógica sencilla con el propósito de identificar los intereses de los estudiantes</w:t>
            </w:r>
            <w:r w:rsidR="00522210" w:rsidRPr="00D12AC9">
              <w:rPr>
                <w:rFonts w:ascii="Century Gothic" w:eastAsia="Calibri" w:hAnsi="Century Gothic" w:cs="Segoe UI"/>
                <w:sz w:val="20"/>
                <w:szCs w:val="20"/>
                <w:lang w:val="es-CO"/>
              </w:rPr>
              <w:t xml:space="preserve"> </w:t>
            </w:r>
            <w:r w:rsidRPr="00D12AC9">
              <w:rPr>
                <w:rFonts w:ascii="Century Gothic" w:eastAsia="Calibri" w:hAnsi="Century Gothic" w:cs="Segoe UI"/>
                <w:sz w:val="20"/>
                <w:szCs w:val="20"/>
                <w:lang w:val="es-CO"/>
              </w:rPr>
              <w:t xml:space="preserve">tenga en cuenta la siguiente estructura: </w:t>
            </w:r>
          </w:p>
          <w:p w14:paraId="7CF59530" w14:textId="746959D4" w:rsidR="00522210" w:rsidRPr="00D12AC9" w:rsidRDefault="00522210" w:rsidP="00937958">
            <w:pPr>
              <w:pStyle w:val="Prrafodelista"/>
              <w:spacing w:line="276" w:lineRule="auto"/>
              <w:ind w:left="0"/>
              <w:jc w:val="both"/>
              <w:rPr>
                <w:rFonts w:ascii="Century Gothic" w:eastAsia="Calibri" w:hAnsi="Century Gothic" w:cs="Segoe UI"/>
                <w:sz w:val="20"/>
                <w:szCs w:val="20"/>
                <w:lang w:val="es-CO"/>
              </w:rPr>
            </w:pPr>
          </w:p>
          <w:p w14:paraId="08A822EA" w14:textId="77777777" w:rsidR="00522210" w:rsidRPr="00D12AC9" w:rsidRDefault="00522210" w:rsidP="00937958">
            <w:pPr>
              <w:pStyle w:val="Prrafodelista"/>
              <w:spacing w:line="276" w:lineRule="auto"/>
              <w:ind w:left="0"/>
              <w:jc w:val="both"/>
              <w:rPr>
                <w:rFonts w:ascii="Century Gothic" w:eastAsia="Calibri" w:hAnsi="Century Gothic" w:cs="Segoe UI"/>
                <w:sz w:val="20"/>
                <w:szCs w:val="20"/>
                <w:lang w:val="es-CO"/>
              </w:rPr>
            </w:pPr>
          </w:p>
          <w:p w14:paraId="7985A5C4" w14:textId="77777777" w:rsidR="00937958" w:rsidRPr="00D12AC9" w:rsidRDefault="00937958" w:rsidP="00937958">
            <w:pPr>
              <w:pStyle w:val="Prrafodelista"/>
              <w:spacing w:line="276" w:lineRule="auto"/>
              <w:ind w:left="0"/>
              <w:jc w:val="both"/>
              <w:rPr>
                <w:rFonts w:ascii="Century Gothic" w:eastAsia="Calibri" w:hAnsi="Century Gothic" w:cs="Segoe UI"/>
                <w:sz w:val="20"/>
                <w:szCs w:val="20"/>
                <w:lang w:val="en-US"/>
              </w:rPr>
            </w:pPr>
          </w:p>
          <w:tbl>
            <w:tblPr>
              <w:tblStyle w:val="Tablaconcuadrcula"/>
              <w:tblW w:w="0" w:type="auto"/>
              <w:tblLook w:val="04A0" w:firstRow="1" w:lastRow="0" w:firstColumn="1" w:lastColumn="0" w:noHBand="0" w:noVBand="1"/>
            </w:tblPr>
            <w:tblGrid>
              <w:gridCol w:w="4281"/>
              <w:gridCol w:w="3749"/>
            </w:tblGrid>
            <w:tr w:rsidR="00937958" w:rsidRPr="00D12AC9" w14:paraId="04E4621D" w14:textId="77777777" w:rsidTr="00DA6284">
              <w:trPr>
                <w:trHeight w:val="33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17353AAE" w14:textId="77777777" w:rsidR="00937958" w:rsidRPr="00D12AC9" w:rsidRDefault="00937958" w:rsidP="00937958">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lastRenderedPageBreak/>
                    <w:t>Propósito:</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7018DD08" w14:textId="77777777" w:rsidR="00937958" w:rsidRPr="00D12AC9" w:rsidRDefault="00937958" w:rsidP="00937958">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937958" w:rsidRPr="00D12AC9" w14:paraId="123CD1CA" w14:textId="77777777" w:rsidTr="00DA6284">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48949CB8" w14:textId="77777777" w:rsidR="00937958" w:rsidRPr="00D12AC9" w:rsidRDefault="00937958" w:rsidP="00937958">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Actividad de inicio:</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084D22CD" w14:textId="77777777" w:rsidR="00937958" w:rsidRPr="00D12AC9" w:rsidRDefault="00937958" w:rsidP="00937958">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937958" w:rsidRPr="00D12AC9" w14:paraId="40657162" w14:textId="77777777" w:rsidTr="00DA6284">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4248F884" w14:textId="02B3BE40" w:rsidR="00937958" w:rsidRPr="00D12AC9" w:rsidRDefault="00937958" w:rsidP="00937958">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Desarrollo de la actividad:</w:t>
                  </w:r>
                  <w:r w:rsidR="00113BB2">
                    <w:rPr>
                      <w:rFonts w:ascii="Century Gothic" w:eastAsia="Calibri" w:hAnsi="Century Gothic" w:cs="Segoe UI"/>
                      <w:b/>
                      <w:bCs/>
                      <w:sz w:val="20"/>
                      <w:szCs w:val="20"/>
                      <w:lang w:val="es"/>
                    </w:rPr>
                    <w:t xml:space="preserve"> (</w:t>
                  </w:r>
                  <w:r w:rsidR="0070621D">
                    <w:rPr>
                      <w:rFonts w:ascii="Century Gothic" w:eastAsia="Calibri" w:hAnsi="Century Gothic" w:cs="Segoe UI"/>
                      <w:b/>
                      <w:bCs/>
                      <w:sz w:val="20"/>
                      <w:szCs w:val="20"/>
                      <w:lang w:val="es"/>
                    </w:rPr>
                    <w:t>Utilice la bitácora para el desarrollo de esta acción)</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0472BA65" w14:textId="77777777" w:rsidR="00937958" w:rsidRPr="00D12AC9" w:rsidRDefault="00937958" w:rsidP="00937958">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937958" w:rsidRPr="00D12AC9" w14:paraId="46A56561" w14:textId="77777777" w:rsidTr="00DA6284">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0EBB9B64" w14:textId="77777777" w:rsidR="00937958" w:rsidRPr="00D12AC9" w:rsidRDefault="00937958" w:rsidP="00937958">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Actividad de cierre:</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4E44F630" w14:textId="77777777" w:rsidR="00937958" w:rsidRPr="00D12AC9" w:rsidRDefault="00937958" w:rsidP="00937958">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937958" w:rsidRPr="00D12AC9" w14:paraId="5FAC7771" w14:textId="77777777" w:rsidTr="00DA6284">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522F2130" w14:textId="77777777" w:rsidR="00937958" w:rsidRPr="00D12AC9" w:rsidRDefault="00937958" w:rsidP="00937958">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Tiempo de desarrollo:</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75191E4D" w14:textId="77777777" w:rsidR="00937958" w:rsidRPr="00D12AC9" w:rsidRDefault="00937958" w:rsidP="00937958">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937958" w:rsidRPr="00D12AC9" w14:paraId="3D2FF84C" w14:textId="77777777" w:rsidTr="00DA6284">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766F1379" w14:textId="77777777" w:rsidR="00937958" w:rsidRPr="00D12AC9" w:rsidRDefault="00937958" w:rsidP="00937958">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Materiales:</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1E4AF89A" w14:textId="77777777" w:rsidR="00937958" w:rsidRPr="00D12AC9" w:rsidRDefault="00937958" w:rsidP="00937958">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937958" w:rsidRPr="00D12AC9" w14:paraId="6BA4FC1A" w14:textId="77777777" w:rsidTr="00DA6284">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745558F8" w14:textId="77777777" w:rsidR="00937958" w:rsidRPr="00D12AC9" w:rsidRDefault="00937958" w:rsidP="00937958">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 xml:space="preserve">Evaluación: mencione las ideas expuestas por los estudiantes. </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09430860" w14:textId="77777777" w:rsidR="00937958" w:rsidRPr="00D12AC9" w:rsidRDefault="00937958" w:rsidP="00937958">
                  <w:pPr>
                    <w:ind w:left="360"/>
                    <w:jc w:val="both"/>
                    <w:rPr>
                      <w:rFonts w:ascii="Century Gothic" w:eastAsia="Calibri" w:hAnsi="Century Gothic" w:cs="Segoe UI"/>
                      <w:sz w:val="20"/>
                      <w:szCs w:val="20"/>
                      <w:lang w:val="es"/>
                    </w:rPr>
                  </w:pPr>
                </w:p>
              </w:tc>
            </w:tr>
          </w:tbl>
          <w:p w14:paraId="3B1FD63A" w14:textId="77777777" w:rsidR="00937958" w:rsidRPr="00D12AC9" w:rsidRDefault="00937958" w:rsidP="00937958">
            <w:pPr>
              <w:pStyle w:val="Prrafodelista"/>
              <w:ind w:left="360"/>
              <w:jc w:val="both"/>
              <w:rPr>
                <w:rFonts w:ascii="Century Gothic" w:hAnsi="Century Gothic" w:cs="Segoe UI"/>
                <w:b/>
                <w:bCs/>
                <w:sz w:val="20"/>
                <w:szCs w:val="20"/>
              </w:rPr>
            </w:pPr>
          </w:p>
        </w:tc>
      </w:tr>
      <w:tr w:rsidR="00522210" w:rsidRPr="00D12AC9" w14:paraId="4F53D46A" w14:textId="77777777" w:rsidTr="00175DA3">
        <w:trPr>
          <w:trHeight w:val="641"/>
        </w:trPr>
        <w:tc>
          <w:tcPr>
            <w:tcW w:w="8266" w:type="dxa"/>
            <w:shd w:val="clear" w:color="auto" w:fill="FFFFFF" w:themeFill="background1"/>
          </w:tcPr>
          <w:p w14:paraId="12829417" w14:textId="3677FAEA" w:rsidR="00522210" w:rsidRPr="00D12AC9" w:rsidRDefault="00522210" w:rsidP="00937958">
            <w:pPr>
              <w:pStyle w:val="Prrafodelista"/>
              <w:spacing w:line="276" w:lineRule="auto"/>
              <w:ind w:left="0"/>
              <w:jc w:val="both"/>
              <w:rPr>
                <w:rFonts w:ascii="Century Gothic" w:eastAsia="Calibri" w:hAnsi="Century Gothic" w:cs="Segoe UI"/>
                <w:b/>
                <w:bCs/>
                <w:sz w:val="20"/>
                <w:szCs w:val="20"/>
                <w:lang w:val="en-US"/>
              </w:rPr>
            </w:pPr>
          </w:p>
          <w:p w14:paraId="0E8FCE00" w14:textId="14E62F95" w:rsidR="00522210" w:rsidRPr="00D12AC9" w:rsidRDefault="00522210" w:rsidP="00EB53A2">
            <w:pPr>
              <w:pStyle w:val="Prrafodelista"/>
              <w:spacing w:line="276" w:lineRule="auto"/>
              <w:ind w:left="0"/>
              <w:jc w:val="both"/>
              <w:rPr>
                <w:rFonts w:ascii="Century Gothic" w:hAnsi="Century Gothic"/>
              </w:rPr>
            </w:pPr>
            <w:r w:rsidRPr="00D12AC9">
              <w:rPr>
                <w:rFonts w:ascii="Century Gothic" w:eastAsia="Calibri" w:hAnsi="Century Gothic" w:cs="Segoe UI"/>
                <w:b/>
                <w:bCs/>
                <w:sz w:val="20"/>
                <w:szCs w:val="20"/>
                <w:lang w:val="en-US"/>
              </w:rPr>
              <w:t xml:space="preserve">4.3 REGISTRO DE LOS NIÑOS EN LA BITACORA: </w:t>
            </w:r>
            <w:r w:rsidR="00EB53A2" w:rsidRPr="00D12AC9">
              <w:rPr>
                <w:rFonts w:ascii="Century Gothic" w:hAnsi="Century Gothic"/>
              </w:rPr>
              <w:t>en los proyectos de aula los niños y las niñas son los investigadores principales, para dar cuenta de esto se ha diseñado la bitácora del investigador en donde ellos y ellas irán registrando sus observaciones, hipótesis, e ideas que vayan surgiendo a lo largo del proyecto, las cuales deben ser coherentes con la pregunta de investigación. Razón por la cual, en este campo debe describir el uso que le dará a la bitácora en la actividad planteada anteriormente</w:t>
            </w:r>
          </w:p>
          <w:p w14:paraId="1EA00FBC" w14:textId="77777777" w:rsidR="00EB53A2" w:rsidRPr="00D12AC9" w:rsidRDefault="00EB53A2" w:rsidP="00EB53A2">
            <w:pPr>
              <w:pStyle w:val="Prrafodelista"/>
              <w:spacing w:line="276" w:lineRule="auto"/>
              <w:ind w:left="0"/>
              <w:jc w:val="both"/>
              <w:rPr>
                <w:rFonts w:ascii="Century Gothic" w:hAnsi="Century Gothic"/>
                <w:b/>
                <w:bCs/>
                <w:sz w:val="20"/>
                <w:szCs w:val="20"/>
              </w:rPr>
            </w:pPr>
          </w:p>
          <w:p w14:paraId="52883B32" w14:textId="6528D062" w:rsidR="00EB53A2" w:rsidRPr="00D12AC9" w:rsidRDefault="00EB53A2" w:rsidP="00EB53A2">
            <w:pPr>
              <w:pStyle w:val="Prrafodelista"/>
              <w:spacing w:line="276" w:lineRule="auto"/>
              <w:ind w:left="0"/>
              <w:jc w:val="both"/>
              <w:rPr>
                <w:rFonts w:ascii="Century Gothic" w:eastAsia="Calibri" w:hAnsi="Century Gothic" w:cs="Segoe UI"/>
                <w:b/>
                <w:bCs/>
                <w:sz w:val="20"/>
                <w:szCs w:val="20"/>
                <w:lang w:val="en-US"/>
              </w:rPr>
            </w:pPr>
          </w:p>
        </w:tc>
      </w:tr>
      <w:tr w:rsidR="00937958" w:rsidRPr="00D12AC9" w14:paraId="19660258" w14:textId="77777777" w:rsidTr="00175DA3">
        <w:trPr>
          <w:trHeight w:val="641"/>
        </w:trPr>
        <w:tc>
          <w:tcPr>
            <w:tcW w:w="8266" w:type="dxa"/>
            <w:shd w:val="clear" w:color="auto" w:fill="FFFFFF" w:themeFill="background1"/>
          </w:tcPr>
          <w:p w14:paraId="524CB6B6" w14:textId="5DBC1C40" w:rsidR="00937958" w:rsidRPr="00D12AC9" w:rsidRDefault="00937958" w:rsidP="00937958">
            <w:pPr>
              <w:pStyle w:val="Prrafodelista"/>
              <w:spacing w:line="276" w:lineRule="auto"/>
              <w:ind w:left="0"/>
              <w:jc w:val="both"/>
              <w:rPr>
                <w:rFonts w:ascii="Century Gothic" w:eastAsia="Calibri" w:hAnsi="Century Gothic" w:cs="Segoe UI"/>
                <w:b/>
                <w:bCs/>
                <w:sz w:val="20"/>
                <w:szCs w:val="20"/>
                <w:lang w:val="en-US"/>
              </w:rPr>
            </w:pPr>
            <w:r w:rsidRPr="00D12AC9">
              <w:rPr>
                <w:rFonts w:ascii="Century Gothic" w:eastAsia="Calibri" w:hAnsi="Century Gothic" w:cs="Segoe UI"/>
                <w:b/>
                <w:bCs/>
                <w:sz w:val="20"/>
                <w:szCs w:val="20"/>
                <w:lang w:val="en-US"/>
              </w:rPr>
              <w:t>4.2 DOCUMENTE</w:t>
            </w:r>
          </w:p>
          <w:p w14:paraId="1494BB23" w14:textId="28DBF92B" w:rsidR="00EB53A2" w:rsidRPr="00D12AC9" w:rsidRDefault="00EB53A2" w:rsidP="00937958">
            <w:pPr>
              <w:pStyle w:val="Prrafodelista"/>
              <w:spacing w:line="276" w:lineRule="auto"/>
              <w:ind w:left="0"/>
              <w:jc w:val="both"/>
              <w:rPr>
                <w:rFonts w:ascii="Century Gothic" w:eastAsia="Calibri" w:hAnsi="Century Gothic" w:cs="Segoe UI"/>
                <w:b/>
                <w:bCs/>
                <w:sz w:val="20"/>
                <w:szCs w:val="20"/>
                <w:lang w:val="en-US"/>
              </w:rPr>
            </w:pPr>
          </w:p>
          <w:p w14:paraId="19F2BD17" w14:textId="11F62B2E" w:rsidR="00EB53A2" w:rsidRPr="00D12AC9" w:rsidRDefault="00EB53A2" w:rsidP="00937958">
            <w:pPr>
              <w:pStyle w:val="Prrafodelista"/>
              <w:spacing w:line="276" w:lineRule="auto"/>
              <w:ind w:left="0"/>
              <w:jc w:val="both"/>
              <w:rPr>
                <w:rFonts w:ascii="Century Gothic" w:hAnsi="Century Gothic"/>
              </w:rPr>
            </w:pPr>
            <w:r w:rsidRPr="00D12AC9">
              <w:rPr>
                <w:rFonts w:ascii="Century Gothic" w:hAnsi="Century Gothic"/>
              </w:rPr>
              <w:t>Finalizado el encuentro responda las siguientes preguntas:</w:t>
            </w:r>
          </w:p>
          <w:p w14:paraId="7AC0919A" w14:textId="77777777" w:rsidR="00937958" w:rsidRPr="00D12AC9" w:rsidRDefault="00937958" w:rsidP="00937958">
            <w:pPr>
              <w:pStyle w:val="Prrafodelista"/>
              <w:spacing w:line="276" w:lineRule="auto"/>
              <w:ind w:left="0"/>
              <w:jc w:val="both"/>
              <w:rPr>
                <w:rFonts w:ascii="Century Gothic" w:eastAsia="Calibri" w:hAnsi="Century Gothic" w:cs="Segoe UI"/>
                <w:b/>
                <w:bCs/>
                <w:sz w:val="20"/>
                <w:szCs w:val="20"/>
                <w:lang w:val="en-US"/>
              </w:rPr>
            </w:pPr>
          </w:p>
          <w:p w14:paraId="489EA81F" w14:textId="3413DDBD" w:rsidR="00937958" w:rsidRPr="00D12AC9" w:rsidRDefault="00937958" w:rsidP="00EB53A2">
            <w:pPr>
              <w:pStyle w:val="Prrafodelista"/>
              <w:numPr>
                <w:ilvl w:val="0"/>
                <w:numId w:val="7"/>
              </w:numPr>
              <w:spacing w:after="200"/>
              <w:rPr>
                <w:rFonts w:ascii="Century Gothic" w:hAnsi="Century Gothic"/>
              </w:rPr>
            </w:pPr>
            <w:r w:rsidRPr="00D12AC9">
              <w:rPr>
                <w:rFonts w:ascii="Century Gothic" w:hAnsi="Century Gothic"/>
              </w:rPr>
              <w:t>¿Qué inquietudes expresaron los niños y niñas de forma espontánea?</w:t>
            </w:r>
          </w:p>
          <w:p w14:paraId="5F2C0E7D" w14:textId="27547D51" w:rsidR="00937958" w:rsidRPr="00D12AC9" w:rsidRDefault="00937958" w:rsidP="00EB53A2">
            <w:pPr>
              <w:pStyle w:val="Prrafodelista"/>
              <w:numPr>
                <w:ilvl w:val="0"/>
                <w:numId w:val="7"/>
              </w:numPr>
              <w:spacing w:after="200"/>
              <w:rPr>
                <w:rFonts w:ascii="Century Gothic" w:hAnsi="Century Gothic"/>
              </w:rPr>
            </w:pPr>
            <w:r w:rsidRPr="00D12AC9">
              <w:rPr>
                <w:rFonts w:ascii="Century Gothic" w:hAnsi="Century Gothic"/>
              </w:rPr>
              <w:t>Anotar literalmente sus inquietudes</w:t>
            </w:r>
          </w:p>
          <w:p w14:paraId="1EC57D56" w14:textId="640A5089" w:rsidR="00937958" w:rsidRPr="00D12AC9" w:rsidRDefault="00937958" w:rsidP="00937958">
            <w:pPr>
              <w:pStyle w:val="Prrafodelista"/>
              <w:spacing w:line="276" w:lineRule="auto"/>
              <w:ind w:left="0"/>
              <w:jc w:val="both"/>
              <w:rPr>
                <w:rFonts w:ascii="Century Gothic" w:eastAsia="Calibri" w:hAnsi="Century Gothic" w:cs="Segoe UI"/>
                <w:b/>
                <w:bCs/>
                <w:sz w:val="20"/>
                <w:szCs w:val="20"/>
                <w:lang w:val="en-US"/>
              </w:rPr>
            </w:pPr>
          </w:p>
        </w:tc>
      </w:tr>
      <w:tr w:rsidR="00937958" w:rsidRPr="00D12AC9" w14:paraId="3689F899" w14:textId="77777777" w:rsidTr="00EB53A2">
        <w:trPr>
          <w:trHeight w:val="641"/>
        </w:trPr>
        <w:tc>
          <w:tcPr>
            <w:tcW w:w="8266" w:type="dxa"/>
            <w:shd w:val="clear" w:color="auto" w:fill="FFF2CC" w:themeFill="accent4" w:themeFillTint="33"/>
          </w:tcPr>
          <w:p w14:paraId="68B19F2B" w14:textId="77777777" w:rsidR="00937958" w:rsidRPr="00D12AC9" w:rsidRDefault="00937958" w:rsidP="00937958">
            <w:pPr>
              <w:rPr>
                <w:rFonts w:ascii="Century Gothic" w:hAnsi="Century Gothic"/>
              </w:rPr>
            </w:pPr>
          </w:p>
          <w:p w14:paraId="2B7805F9" w14:textId="5470839C" w:rsidR="00937958" w:rsidRPr="00D12AC9" w:rsidRDefault="00937958" w:rsidP="00B73D55">
            <w:pPr>
              <w:rPr>
                <w:rFonts w:ascii="Century Gothic" w:eastAsia="Calibri" w:hAnsi="Century Gothic" w:cs="Segoe UI"/>
                <w:b/>
                <w:bCs/>
                <w:sz w:val="20"/>
                <w:szCs w:val="20"/>
                <w:lang w:val="en-US"/>
              </w:rPr>
            </w:pPr>
            <w:r w:rsidRPr="00D12AC9">
              <w:rPr>
                <w:rFonts w:ascii="Century Gothic" w:hAnsi="Century Gothic"/>
                <w:b/>
                <w:bCs/>
                <w:color w:val="000000" w:themeColor="text1"/>
              </w:rPr>
              <w:t>5.CONSENSO PARA ELEGIR EL CONTENIDO A ABORDAR</w:t>
            </w:r>
          </w:p>
        </w:tc>
      </w:tr>
      <w:tr w:rsidR="00EB53A2" w:rsidRPr="00D12AC9" w14:paraId="07C0C90E" w14:textId="77777777" w:rsidTr="00EB53A2">
        <w:trPr>
          <w:trHeight w:val="641"/>
        </w:trPr>
        <w:tc>
          <w:tcPr>
            <w:tcW w:w="8266" w:type="dxa"/>
            <w:shd w:val="clear" w:color="auto" w:fill="FFFFFF" w:themeFill="background1"/>
          </w:tcPr>
          <w:p w14:paraId="29F9FE58" w14:textId="77777777" w:rsidR="00B73D55" w:rsidRPr="00D12AC9" w:rsidRDefault="00B73D55" w:rsidP="00937958">
            <w:pPr>
              <w:rPr>
                <w:rFonts w:ascii="Century Gothic" w:hAnsi="Century Gothic"/>
              </w:rPr>
            </w:pPr>
          </w:p>
          <w:p w14:paraId="7E247428" w14:textId="39266D85" w:rsidR="00EB53A2" w:rsidRPr="00D12AC9" w:rsidRDefault="00B73D55" w:rsidP="00937958">
            <w:pPr>
              <w:rPr>
                <w:rFonts w:ascii="Century Gothic" w:hAnsi="Century Gothic"/>
              </w:rPr>
            </w:pPr>
            <w:r w:rsidRPr="00D12AC9">
              <w:rPr>
                <w:rFonts w:ascii="Century Gothic" w:hAnsi="Century Gothic"/>
              </w:rPr>
              <w:t>5.1 Planee y ejecute una acción pedagógica para concertar con los niños y las niñas el tema de interés que guiará el semillerito (proyecto de aula) , la pregunta de investigación y el nombre del semillerito.</w:t>
            </w:r>
          </w:p>
          <w:p w14:paraId="7DED5F53" w14:textId="40B817C2" w:rsidR="00B73D55" w:rsidRPr="00D12AC9" w:rsidRDefault="00B73D55" w:rsidP="00937958">
            <w:pPr>
              <w:rPr>
                <w:rFonts w:ascii="Century Gothic" w:hAnsi="Century Gothic"/>
              </w:rPr>
            </w:pPr>
          </w:p>
          <w:p w14:paraId="71743B06" w14:textId="2D08F163" w:rsidR="00B73D55" w:rsidRPr="00D12AC9" w:rsidRDefault="00B73D55" w:rsidP="00B73D55">
            <w:pPr>
              <w:pStyle w:val="Prrafodelista"/>
              <w:numPr>
                <w:ilvl w:val="0"/>
                <w:numId w:val="8"/>
              </w:numPr>
              <w:rPr>
                <w:rFonts w:ascii="Century Gothic" w:hAnsi="Century Gothic"/>
              </w:rPr>
            </w:pPr>
            <w:r w:rsidRPr="00D12AC9">
              <w:rPr>
                <w:rFonts w:ascii="Century Gothic" w:hAnsi="Century Gothic"/>
              </w:rPr>
              <w:t>Elija una de estas</w:t>
            </w:r>
            <w:r w:rsidR="00B32B56">
              <w:rPr>
                <w:rFonts w:ascii="Century Gothic" w:hAnsi="Century Gothic"/>
              </w:rPr>
              <w:t xml:space="preserve"> </w:t>
            </w:r>
            <w:r w:rsidRPr="00D12AC9">
              <w:rPr>
                <w:rFonts w:ascii="Century Gothic" w:hAnsi="Century Gothic"/>
              </w:rPr>
              <w:t xml:space="preserve"> posibilidades:</w:t>
            </w:r>
          </w:p>
          <w:p w14:paraId="222D2B5C" w14:textId="39E52CD5" w:rsidR="00B73D55" w:rsidRPr="00D12AC9" w:rsidRDefault="00B73D55" w:rsidP="00937958">
            <w:pPr>
              <w:rPr>
                <w:rFonts w:ascii="Century Gothic" w:hAnsi="Century Gothic"/>
              </w:rPr>
            </w:pPr>
          </w:p>
          <w:p w14:paraId="27F5BB00" w14:textId="2E47F1C4" w:rsidR="00B73D55" w:rsidRPr="00D12AC9" w:rsidRDefault="00B73D55" w:rsidP="00B73D55">
            <w:pPr>
              <w:pStyle w:val="Prrafodelista"/>
              <w:numPr>
                <w:ilvl w:val="0"/>
                <w:numId w:val="8"/>
              </w:numPr>
              <w:rPr>
                <w:rFonts w:ascii="Century Gothic" w:hAnsi="Century Gothic"/>
              </w:rPr>
            </w:pPr>
            <w:r w:rsidRPr="00D12AC9">
              <w:rPr>
                <w:rFonts w:ascii="Century Gothic" w:hAnsi="Century Gothic"/>
              </w:rPr>
              <w:t>Asamblea</w:t>
            </w:r>
          </w:p>
          <w:p w14:paraId="1912AEAB" w14:textId="7CC38E04" w:rsidR="00B73D55" w:rsidRPr="00D12AC9" w:rsidRDefault="00B73D55" w:rsidP="00937958">
            <w:pPr>
              <w:rPr>
                <w:rFonts w:ascii="Century Gothic" w:hAnsi="Century Gothic"/>
              </w:rPr>
            </w:pPr>
          </w:p>
          <w:p w14:paraId="4296CE65" w14:textId="28EA85B1" w:rsidR="00B73D55" w:rsidRPr="00D12AC9" w:rsidRDefault="00B73D55" w:rsidP="00B73D55">
            <w:pPr>
              <w:pStyle w:val="Prrafodelista"/>
              <w:numPr>
                <w:ilvl w:val="0"/>
                <w:numId w:val="9"/>
              </w:numPr>
              <w:rPr>
                <w:rFonts w:ascii="Century Gothic" w:hAnsi="Century Gothic"/>
              </w:rPr>
            </w:pPr>
            <w:r w:rsidRPr="00D12AC9">
              <w:rPr>
                <w:rFonts w:ascii="Century Gothic" w:hAnsi="Century Gothic"/>
              </w:rPr>
              <w:lastRenderedPageBreak/>
              <w:t>Un mural de intereses y preguntas de los niños y las niñas</w:t>
            </w:r>
          </w:p>
          <w:p w14:paraId="48179B8F" w14:textId="4CB7A8FF" w:rsidR="00B73D55" w:rsidRPr="00D12AC9" w:rsidRDefault="00B73D55" w:rsidP="00937958">
            <w:pPr>
              <w:rPr>
                <w:rFonts w:ascii="Century Gothic" w:hAnsi="Century Gothic"/>
              </w:rPr>
            </w:pPr>
          </w:p>
          <w:p w14:paraId="3CDB15A1" w14:textId="0E795AAD" w:rsidR="00B73D55" w:rsidRPr="00D12AC9" w:rsidRDefault="00B73D55" w:rsidP="00937958">
            <w:pPr>
              <w:rPr>
                <w:rFonts w:ascii="Century Gothic" w:hAnsi="Century Gothic"/>
              </w:rPr>
            </w:pPr>
            <w:r w:rsidRPr="00D12AC9">
              <w:rPr>
                <w:rFonts w:ascii="Century Gothic" w:hAnsi="Century Gothic"/>
              </w:rPr>
              <w:t>Organice la experiencia en la siguiente estructura:</w:t>
            </w:r>
          </w:p>
          <w:p w14:paraId="609867AD" w14:textId="51CE46F7" w:rsidR="00B73D55" w:rsidRPr="00D12AC9" w:rsidRDefault="00B73D55" w:rsidP="00937958">
            <w:pPr>
              <w:rPr>
                <w:rFonts w:ascii="Century Gothic" w:hAnsi="Century Gothic"/>
              </w:rPr>
            </w:pPr>
          </w:p>
          <w:tbl>
            <w:tblPr>
              <w:tblStyle w:val="Tablaconcuadrcula"/>
              <w:tblW w:w="0" w:type="auto"/>
              <w:tblLook w:val="04A0" w:firstRow="1" w:lastRow="0" w:firstColumn="1" w:lastColumn="0" w:noHBand="0" w:noVBand="1"/>
            </w:tblPr>
            <w:tblGrid>
              <w:gridCol w:w="4281"/>
              <w:gridCol w:w="3749"/>
            </w:tblGrid>
            <w:tr w:rsidR="00B73D55" w:rsidRPr="00D12AC9" w14:paraId="481A7C0D" w14:textId="77777777" w:rsidTr="007E6471">
              <w:trPr>
                <w:trHeight w:val="33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23D5F903" w14:textId="77777777" w:rsidR="00B73D55" w:rsidRPr="00D12AC9" w:rsidRDefault="00B73D55" w:rsidP="00B73D55">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Propósito:</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62BEADB2" w14:textId="77777777" w:rsidR="00B73D55" w:rsidRPr="00D12AC9" w:rsidRDefault="00B73D55" w:rsidP="00B73D55">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B73D55" w:rsidRPr="00D12AC9" w14:paraId="05343E61" w14:textId="77777777" w:rsidTr="007E6471">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3B15D843" w14:textId="77777777" w:rsidR="00B73D55" w:rsidRPr="00D12AC9" w:rsidRDefault="00B73D55" w:rsidP="00B73D55">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Actividad de inicio:</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50165E80" w14:textId="77777777" w:rsidR="00B73D55" w:rsidRPr="00D12AC9" w:rsidRDefault="00B73D55" w:rsidP="00B73D55">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B73D55" w:rsidRPr="00D12AC9" w14:paraId="3BE626B1" w14:textId="77777777" w:rsidTr="007E6471">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4049B59A" w14:textId="77777777" w:rsidR="00B73D55" w:rsidRPr="00D12AC9" w:rsidRDefault="00B73D55" w:rsidP="00B73D55">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Desarrollo de la actividad:</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66C8AEC8" w14:textId="77777777" w:rsidR="00B73D55" w:rsidRPr="00D12AC9" w:rsidRDefault="00B73D55" w:rsidP="00B73D55">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B73D55" w:rsidRPr="00D12AC9" w14:paraId="5E1DDFCB" w14:textId="77777777" w:rsidTr="007E6471">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07672DB2" w14:textId="77777777" w:rsidR="00B73D55" w:rsidRPr="00D12AC9" w:rsidRDefault="00B73D55" w:rsidP="00B73D55">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Actividad de cierre:</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1C50AD87" w14:textId="77777777" w:rsidR="00B73D55" w:rsidRPr="00D12AC9" w:rsidRDefault="00B73D55" w:rsidP="00B73D55">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B73D55" w:rsidRPr="00D12AC9" w14:paraId="4BD68AE5" w14:textId="77777777" w:rsidTr="007E6471">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3B1F6116" w14:textId="77777777" w:rsidR="00B73D55" w:rsidRPr="00D12AC9" w:rsidRDefault="00B73D55" w:rsidP="00B73D55">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Tiempo de desarrollo:</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3DDC69E0" w14:textId="77777777" w:rsidR="00B73D55" w:rsidRPr="00D12AC9" w:rsidRDefault="00B73D55" w:rsidP="00B73D55">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B73D55" w:rsidRPr="00D12AC9" w14:paraId="7933C647" w14:textId="77777777" w:rsidTr="007E6471">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009B48D7" w14:textId="77777777" w:rsidR="00B73D55" w:rsidRPr="00D12AC9" w:rsidRDefault="00B73D55" w:rsidP="00B73D55">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Materiales:</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604604D2" w14:textId="77777777" w:rsidR="00B73D55" w:rsidRPr="00D12AC9" w:rsidRDefault="00B73D55" w:rsidP="00B73D55">
                  <w:pPr>
                    <w:ind w:left="360"/>
                    <w:jc w:val="both"/>
                    <w:rPr>
                      <w:rFonts w:ascii="Century Gothic" w:hAnsi="Century Gothic" w:cs="Segoe UI"/>
                      <w:sz w:val="20"/>
                      <w:szCs w:val="20"/>
                    </w:rPr>
                  </w:pPr>
                  <w:r w:rsidRPr="00D12AC9">
                    <w:rPr>
                      <w:rFonts w:ascii="Century Gothic" w:eastAsia="Calibri" w:hAnsi="Century Gothic" w:cs="Segoe UI"/>
                      <w:sz w:val="20"/>
                      <w:szCs w:val="20"/>
                      <w:lang w:val="es"/>
                    </w:rPr>
                    <w:t xml:space="preserve"> </w:t>
                  </w:r>
                </w:p>
              </w:tc>
            </w:tr>
            <w:tr w:rsidR="00B73D55" w:rsidRPr="00D12AC9" w14:paraId="6EDDABCA" w14:textId="77777777" w:rsidTr="007E6471">
              <w:trPr>
                <w:trHeight w:val="300"/>
              </w:trPr>
              <w:tc>
                <w:tcPr>
                  <w:tcW w:w="4382" w:type="dxa"/>
                  <w:tcBorders>
                    <w:top w:val="single" w:sz="8" w:space="0" w:color="auto"/>
                    <w:left w:val="single" w:sz="8" w:space="0" w:color="auto"/>
                    <w:bottom w:val="single" w:sz="8" w:space="0" w:color="auto"/>
                    <w:right w:val="single" w:sz="8" w:space="0" w:color="auto"/>
                  </w:tcBorders>
                  <w:tcMar>
                    <w:left w:w="108" w:type="dxa"/>
                    <w:right w:w="108" w:type="dxa"/>
                  </w:tcMar>
                </w:tcPr>
                <w:p w14:paraId="524A7CDD" w14:textId="77777777" w:rsidR="00B73D55" w:rsidRPr="00D12AC9" w:rsidRDefault="00B73D55" w:rsidP="00B73D55">
                  <w:pPr>
                    <w:spacing w:after="200" w:line="276" w:lineRule="auto"/>
                    <w:ind w:left="360"/>
                    <w:jc w:val="both"/>
                    <w:rPr>
                      <w:rFonts w:ascii="Century Gothic" w:hAnsi="Century Gothic" w:cs="Segoe UI"/>
                      <w:sz w:val="20"/>
                      <w:szCs w:val="20"/>
                    </w:rPr>
                  </w:pPr>
                  <w:r w:rsidRPr="00D12AC9">
                    <w:rPr>
                      <w:rFonts w:ascii="Century Gothic" w:eastAsia="Calibri" w:hAnsi="Century Gothic" w:cs="Segoe UI"/>
                      <w:b/>
                      <w:bCs/>
                      <w:sz w:val="20"/>
                      <w:szCs w:val="20"/>
                      <w:lang w:val="es"/>
                    </w:rPr>
                    <w:t xml:space="preserve">Evaluación: mencione las ideas expuestas por los estudiantes. </w:t>
                  </w:r>
                </w:p>
              </w:tc>
              <w:tc>
                <w:tcPr>
                  <w:tcW w:w="3876" w:type="dxa"/>
                  <w:tcBorders>
                    <w:top w:val="single" w:sz="8" w:space="0" w:color="auto"/>
                    <w:left w:val="single" w:sz="8" w:space="0" w:color="auto"/>
                    <w:bottom w:val="single" w:sz="8" w:space="0" w:color="auto"/>
                    <w:right w:val="single" w:sz="8" w:space="0" w:color="auto"/>
                  </w:tcBorders>
                  <w:tcMar>
                    <w:left w:w="108" w:type="dxa"/>
                    <w:right w:w="108" w:type="dxa"/>
                  </w:tcMar>
                </w:tcPr>
                <w:p w14:paraId="0EA519DB" w14:textId="77777777" w:rsidR="00B73D55" w:rsidRPr="00D12AC9" w:rsidRDefault="00B73D55" w:rsidP="00B73D55">
                  <w:pPr>
                    <w:ind w:left="360"/>
                    <w:jc w:val="both"/>
                    <w:rPr>
                      <w:rFonts w:ascii="Century Gothic" w:eastAsia="Calibri" w:hAnsi="Century Gothic" w:cs="Segoe UI"/>
                      <w:sz w:val="20"/>
                      <w:szCs w:val="20"/>
                      <w:lang w:val="es"/>
                    </w:rPr>
                  </w:pPr>
                </w:p>
              </w:tc>
            </w:tr>
          </w:tbl>
          <w:p w14:paraId="718559E1" w14:textId="4F1E4033" w:rsidR="00B73D55" w:rsidRPr="00D12AC9" w:rsidRDefault="00B73D55" w:rsidP="00937958">
            <w:pPr>
              <w:rPr>
                <w:rFonts w:ascii="Century Gothic" w:hAnsi="Century Gothic"/>
              </w:rPr>
            </w:pPr>
          </w:p>
          <w:p w14:paraId="66E1214C" w14:textId="7A1A4BFF" w:rsidR="00B73D55" w:rsidRPr="00D12AC9" w:rsidRDefault="00B73D55" w:rsidP="00B73D55">
            <w:pPr>
              <w:pStyle w:val="Prrafodelista"/>
              <w:spacing w:line="276" w:lineRule="auto"/>
              <w:ind w:left="0"/>
              <w:jc w:val="both"/>
              <w:rPr>
                <w:rFonts w:ascii="Century Gothic" w:hAnsi="Century Gothic"/>
              </w:rPr>
            </w:pPr>
            <w:r w:rsidRPr="00D12AC9">
              <w:rPr>
                <w:rFonts w:ascii="Century Gothic" w:eastAsia="Calibri" w:hAnsi="Century Gothic" w:cs="Segoe UI"/>
                <w:b/>
                <w:bCs/>
                <w:sz w:val="20"/>
                <w:szCs w:val="20"/>
                <w:lang w:val="en-US"/>
              </w:rPr>
              <w:t xml:space="preserve">5.2  REGISTRO DE LOS NIÑOS EN LA BITACORA: </w:t>
            </w:r>
            <w:r w:rsidRPr="00D12AC9">
              <w:rPr>
                <w:rFonts w:ascii="Century Gothic" w:hAnsi="Century Gothic"/>
              </w:rPr>
              <w:t>en los proyectos de aula los niños y las niñas son los investigadores principales, para dar cuenta de esto se ha diseñado la bitácora del investigador en donde ellos y ellas irán registrando sus observaciones, hipótesis, e ideas que vayan surgiendo a lo largo del proyecto, las cuales deben ser coherentes con la pregunta de investigación. Razón por la cual, en este campo debe describir el uso que le dará a la bitácora en la actividad planteada anteriormente</w:t>
            </w:r>
          </w:p>
          <w:p w14:paraId="5EFC150F" w14:textId="32944B95" w:rsidR="00EB53A2" w:rsidRPr="00D12AC9" w:rsidRDefault="00EB53A2" w:rsidP="00937958">
            <w:pPr>
              <w:rPr>
                <w:rFonts w:ascii="Century Gothic" w:hAnsi="Century Gothic"/>
              </w:rPr>
            </w:pPr>
          </w:p>
        </w:tc>
      </w:tr>
      <w:tr w:rsidR="00B73D55" w:rsidRPr="00D12AC9" w14:paraId="287B712B" w14:textId="77777777" w:rsidTr="00EB53A2">
        <w:trPr>
          <w:trHeight w:val="641"/>
        </w:trPr>
        <w:tc>
          <w:tcPr>
            <w:tcW w:w="8266" w:type="dxa"/>
            <w:shd w:val="clear" w:color="auto" w:fill="FFFFFF" w:themeFill="background1"/>
          </w:tcPr>
          <w:p w14:paraId="069BCF90" w14:textId="0FE4F047" w:rsidR="00B73D55" w:rsidRPr="00D12AC9" w:rsidRDefault="00B73D55" w:rsidP="00937958">
            <w:pPr>
              <w:rPr>
                <w:rFonts w:ascii="Century Gothic" w:hAnsi="Century Gothic"/>
              </w:rPr>
            </w:pPr>
          </w:p>
          <w:p w14:paraId="5CE29CD9" w14:textId="6FDDD8A0" w:rsidR="00B73D55" w:rsidRPr="00DE0584" w:rsidRDefault="00B73D55" w:rsidP="00937958">
            <w:pPr>
              <w:rPr>
                <w:rFonts w:ascii="Century Gothic" w:hAnsi="Century Gothic"/>
                <w:b/>
                <w:bCs/>
              </w:rPr>
            </w:pPr>
            <w:r w:rsidRPr="00DE0584">
              <w:rPr>
                <w:rFonts w:ascii="Century Gothic" w:hAnsi="Century Gothic"/>
                <w:b/>
                <w:bCs/>
              </w:rPr>
              <w:t>5.3 DOCUMENTE:</w:t>
            </w:r>
          </w:p>
          <w:p w14:paraId="2CCC5748" w14:textId="363D2106" w:rsidR="00B73D55" w:rsidRPr="00D12AC9" w:rsidRDefault="00B73D55" w:rsidP="00937958">
            <w:pPr>
              <w:rPr>
                <w:rFonts w:ascii="Century Gothic" w:hAnsi="Century Gothic"/>
              </w:rPr>
            </w:pPr>
          </w:p>
          <w:p w14:paraId="6228C20A" w14:textId="2548B6BB" w:rsidR="00B73D55" w:rsidRPr="00D12AC9" w:rsidRDefault="00B73D55" w:rsidP="00937958">
            <w:pPr>
              <w:rPr>
                <w:rFonts w:ascii="Century Gothic" w:hAnsi="Century Gothic"/>
              </w:rPr>
            </w:pPr>
            <w:r w:rsidRPr="00D12AC9">
              <w:rPr>
                <w:rFonts w:ascii="Century Gothic" w:hAnsi="Century Gothic"/>
              </w:rPr>
              <w:t xml:space="preserve">¿ A través de qué manera se seleccionó el contenido (Votación, asamblea, mural </w:t>
            </w:r>
            <w:proofErr w:type="spellStart"/>
            <w:r w:rsidRPr="00D12AC9">
              <w:rPr>
                <w:rFonts w:ascii="Century Gothic" w:hAnsi="Century Gothic"/>
              </w:rPr>
              <w:t>etc</w:t>
            </w:r>
            <w:proofErr w:type="spellEnd"/>
            <w:r w:rsidRPr="00D12AC9">
              <w:rPr>
                <w:rFonts w:ascii="Century Gothic" w:hAnsi="Century Gothic"/>
              </w:rPr>
              <w:t>)?</w:t>
            </w:r>
          </w:p>
          <w:p w14:paraId="36F261D0" w14:textId="77777777" w:rsidR="00B73D55" w:rsidRPr="00D12AC9" w:rsidRDefault="00B73D55" w:rsidP="00937958">
            <w:pPr>
              <w:rPr>
                <w:rFonts w:ascii="Century Gothic" w:hAnsi="Century Gothic"/>
              </w:rPr>
            </w:pPr>
          </w:p>
          <w:p w14:paraId="779AFCE6" w14:textId="1A6E85E2" w:rsidR="00B73D55" w:rsidRPr="00D12AC9" w:rsidRDefault="00B73D55" w:rsidP="00937958">
            <w:pPr>
              <w:rPr>
                <w:rFonts w:ascii="Century Gothic" w:hAnsi="Century Gothic"/>
              </w:rPr>
            </w:pPr>
            <w:r w:rsidRPr="00D12AC9">
              <w:rPr>
                <w:rFonts w:ascii="Century Gothic" w:hAnsi="Century Gothic"/>
              </w:rPr>
              <w:t>¿Qué aportes hicieron los niños y las niñas para argumentar y seleccionar la temática?</w:t>
            </w:r>
          </w:p>
          <w:p w14:paraId="1D12EE6B" w14:textId="7A514500" w:rsidR="00B73D55" w:rsidRPr="00D12AC9" w:rsidRDefault="00B73D55" w:rsidP="00937958">
            <w:pPr>
              <w:rPr>
                <w:rFonts w:ascii="Century Gothic" w:hAnsi="Century Gothic"/>
              </w:rPr>
            </w:pPr>
          </w:p>
          <w:p w14:paraId="1AD111CE" w14:textId="61A4C89A" w:rsidR="00B73D55" w:rsidRPr="00D12AC9" w:rsidRDefault="00B73D55" w:rsidP="00937958">
            <w:pPr>
              <w:rPr>
                <w:rFonts w:ascii="Century Gothic" w:hAnsi="Century Gothic"/>
              </w:rPr>
            </w:pPr>
            <w:r w:rsidRPr="00D12AC9">
              <w:rPr>
                <w:rFonts w:ascii="Century Gothic" w:hAnsi="Century Gothic"/>
              </w:rPr>
              <w:t>¿Cómo se facilitó el consenso colectivo para definir el eje del proyecto?</w:t>
            </w:r>
          </w:p>
          <w:p w14:paraId="44E951A2" w14:textId="45ED96FB" w:rsidR="00B73D55" w:rsidRPr="00D12AC9" w:rsidRDefault="00B73D55" w:rsidP="00937958">
            <w:pPr>
              <w:rPr>
                <w:rFonts w:ascii="Century Gothic" w:hAnsi="Century Gothic"/>
              </w:rPr>
            </w:pPr>
          </w:p>
          <w:p w14:paraId="351EC44A" w14:textId="0763D88B" w:rsidR="00B73D55" w:rsidRPr="00D12AC9" w:rsidRDefault="00B73D55" w:rsidP="00B73D55">
            <w:pPr>
              <w:spacing w:after="200"/>
              <w:rPr>
                <w:rFonts w:ascii="Century Gothic" w:hAnsi="Century Gothic"/>
              </w:rPr>
            </w:pPr>
            <w:r w:rsidRPr="00D12AC9">
              <w:rPr>
                <w:rFonts w:ascii="Century Gothic" w:hAnsi="Century Gothic"/>
              </w:rPr>
              <w:t xml:space="preserve">¿Qué registros (dibujos, frases, fotos) se produjeron en los espacios de diálogo? Incluya fotografías ( recuerde que esto debe </w:t>
            </w:r>
            <w:r w:rsidR="00461D40">
              <w:rPr>
                <w:rFonts w:ascii="Century Gothic" w:hAnsi="Century Gothic"/>
              </w:rPr>
              <w:t xml:space="preserve">surgir de </w:t>
            </w:r>
            <w:r w:rsidRPr="00D12AC9">
              <w:rPr>
                <w:rFonts w:ascii="Century Gothic" w:hAnsi="Century Gothic"/>
              </w:rPr>
              <w:t>la bitácora de los niños y las niñas).</w:t>
            </w:r>
          </w:p>
          <w:p w14:paraId="46C600F0" w14:textId="77777777" w:rsidR="00B73D55" w:rsidRPr="00D12AC9" w:rsidRDefault="00B73D55" w:rsidP="00937958">
            <w:pPr>
              <w:rPr>
                <w:rFonts w:ascii="Century Gothic" w:hAnsi="Century Gothic"/>
              </w:rPr>
            </w:pPr>
          </w:p>
          <w:p w14:paraId="72D6760B" w14:textId="0B9F415B" w:rsidR="00B73D55" w:rsidRPr="00D12AC9" w:rsidRDefault="00B73D55" w:rsidP="00937958">
            <w:pPr>
              <w:rPr>
                <w:rFonts w:ascii="Century Gothic" w:hAnsi="Century Gothic"/>
              </w:rPr>
            </w:pPr>
          </w:p>
        </w:tc>
      </w:tr>
      <w:tr w:rsidR="00937958" w:rsidRPr="00D12AC9" w14:paraId="0244282D" w14:textId="77777777" w:rsidTr="00B73D55">
        <w:trPr>
          <w:trHeight w:val="641"/>
        </w:trPr>
        <w:tc>
          <w:tcPr>
            <w:tcW w:w="8266" w:type="dxa"/>
            <w:shd w:val="clear" w:color="auto" w:fill="FFF2CC" w:themeFill="accent4" w:themeFillTint="33"/>
          </w:tcPr>
          <w:p w14:paraId="46F00D89" w14:textId="179C1D05" w:rsidR="00937958" w:rsidRPr="00D12AC9" w:rsidRDefault="00937958" w:rsidP="00B73D55">
            <w:pPr>
              <w:rPr>
                <w:rFonts w:ascii="Century Gothic" w:hAnsi="Century Gothic"/>
              </w:rPr>
            </w:pPr>
            <w:r w:rsidRPr="00D12AC9">
              <w:rPr>
                <w:rFonts w:ascii="Century Gothic" w:hAnsi="Century Gothic"/>
                <w:b/>
                <w:bCs/>
                <w:color w:val="000000" w:themeColor="text1"/>
              </w:rPr>
              <w:t>6.IDENTIFICACIÓN DEL CONTENIDO ABORDAR Y LA PREGUNTA DE INVESTIGACIÓN DEL SEMILLERO</w:t>
            </w:r>
          </w:p>
        </w:tc>
      </w:tr>
      <w:tr w:rsidR="00B73D55" w:rsidRPr="00D12AC9" w14:paraId="14D4512A" w14:textId="77777777" w:rsidTr="00B73D55">
        <w:trPr>
          <w:trHeight w:val="641"/>
        </w:trPr>
        <w:tc>
          <w:tcPr>
            <w:tcW w:w="8266" w:type="dxa"/>
            <w:shd w:val="clear" w:color="auto" w:fill="FFFFFF" w:themeFill="background1"/>
          </w:tcPr>
          <w:p w14:paraId="0A28D3AF" w14:textId="77777777" w:rsidR="00B73D55" w:rsidRPr="00D12AC9" w:rsidRDefault="00B73D55" w:rsidP="00B73D55">
            <w:pPr>
              <w:rPr>
                <w:rFonts w:ascii="Century Gothic" w:hAnsi="Century Gothic"/>
              </w:rPr>
            </w:pPr>
            <w:r w:rsidRPr="00D12AC9">
              <w:rPr>
                <w:rFonts w:ascii="Century Gothic" w:hAnsi="Century Gothic"/>
              </w:rPr>
              <w:lastRenderedPageBreak/>
              <w:t>Escriba la pregunta de investigación que guiará el semillero</w:t>
            </w:r>
          </w:p>
          <w:p w14:paraId="5B4D8A75" w14:textId="77777777" w:rsidR="00B73D55" w:rsidRPr="00D12AC9" w:rsidRDefault="00B73D55" w:rsidP="00B73D55">
            <w:pPr>
              <w:rPr>
                <w:rFonts w:ascii="Century Gothic" w:hAnsi="Century Gothic"/>
              </w:rPr>
            </w:pPr>
          </w:p>
          <w:p w14:paraId="48C598F3" w14:textId="77777777" w:rsidR="00B73D55" w:rsidRPr="00D12AC9" w:rsidRDefault="00B73D55" w:rsidP="00B73D55">
            <w:pPr>
              <w:rPr>
                <w:rFonts w:ascii="Century Gothic" w:hAnsi="Century Gothic"/>
              </w:rPr>
            </w:pPr>
            <w:r w:rsidRPr="00D12AC9">
              <w:rPr>
                <w:rFonts w:ascii="Century Gothic" w:hAnsi="Century Gothic"/>
              </w:rPr>
              <w:t>Escriba el contenido del proyecto:</w:t>
            </w:r>
          </w:p>
          <w:p w14:paraId="5F897213" w14:textId="77777777" w:rsidR="00B73D55" w:rsidRPr="00D12AC9" w:rsidRDefault="00B73D55" w:rsidP="00B73D55">
            <w:pPr>
              <w:rPr>
                <w:rFonts w:ascii="Century Gothic" w:hAnsi="Century Gothic"/>
              </w:rPr>
            </w:pPr>
          </w:p>
          <w:p w14:paraId="36EA2DE7" w14:textId="77777777" w:rsidR="00B73D55" w:rsidRPr="00D12AC9" w:rsidRDefault="00B73D55" w:rsidP="00B73D55">
            <w:pPr>
              <w:rPr>
                <w:rFonts w:ascii="Century Gothic" w:hAnsi="Century Gothic"/>
              </w:rPr>
            </w:pPr>
            <w:r w:rsidRPr="00D12AC9">
              <w:rPr>
                <w:rFonts w:ascii="Century Gothic" w:hAnsi="Century Gothic"/>
              </w:rPr>
              <w:t>Escriba el nombre del semillerito de investigación:</w:t>
            </w:r>
          </w:p>
          <w:p w14:paraId="436BACE3" w14:textId="77777777" w:rsidR="00B73D55" w:rsidRPr="00D12AC9" w:rsidRDefault="00B73D55" w:rsidP="00937958">
            <w:pPr>
              <w:rPr>
                <w:rFonts w:ascii="Century Gothic" w:hAnsi="Century Gothic"/>
                <w:b/>
                <w:bCs/>
                <w:color w:val="000000" w:themeColor="text1"/>
              </w:rPr>
            </w:pPr>
          </w:p>
        </w:tc>
      </w:tr>
      <w:tr w:rsidR="00B73D55" w:rsidRPr="00D12AC9" w14:paraId="2BC71652" w14:textId="77777777" w:rsidTr="007F128A">
        <w:trPr>
          <w:trHeight w:val="641"/>
        </w:trPr>
        <w:tc>
          <w:tcPr>
            <w:tcW w:w="8266" w:type="dxa"/>
            <w:shd w:val="clear" w:color="auto" w:fill="FFF2CC" w:themeFill="accent4" w:themeFillTint="33"/>
          </w:tcPr>
          <w:p w14:paraId="6FF63277" w14:textId="77777777" w:rsidR="00B73D55" w:rsidRPr="00D12AC9" w:rsidRDefault="00B73D55" w:rsidP="00B73D55">
            <w:pPr>
              <w:rPr>
                <w:rFonts w:ascii="Century Gothic" w:hAnsi="Century Gothic"/>
                <w:b/>
                <w:bCs/>
                <w:color w:val="000000" w:themeColor="text1"/>
              </w:rPr>
            </w:pPr>
            <w:r w:rsidRPr="00D12AC9">
              <w:rPr>
                <w:rFonts w:ascii="Century Gothic" w:hAnsi="Century Gothic"/>
                <w:b/>
                <w:bCs/>
                <w:color w:val="000000" w:themeColor="text1"/>
              </w:rPr>
              <w:t>7. IDENTIFIQUE EL APRENDIZAJE QUE VA PRIORIZAR</w:t>
            </w:r>
          </w:p>
          <w:p w14:paraId="4AAEB79E" w14:textId="77777777" w:rsidR="00B73D55" w:rsidRPr="00D12AC9" w:rsidRDefault="00B73D55" w:rsidP="00B73D55">
            <w:pPr>
              <w:rPr>
                <w:rFonts w:ascii="Century Gothic" w:hAnsi="Century Gothic"/>
              </w:rPr>
            </w:pPr>
          </w:p>
        </w:tc>
      </w:tr>
      <w:tr w:rsidR="00937958" w:rsidRPr="00D12AC9" w14:paraId="326F3814" w14:textId="77777777" w:rsidTr="00175DA3">
        <w:trPr>
          <w:trHeight w:val="641"/>
        </w:trPr>
        <w:tc>
          <w:tcPr>
            <w:tcW w:w="8266" w:type="dxa"/>
            <w:shd w:val="clear" w:color="auto" w:fill="FFFFFF" w:themeFill="background1"/>
          </w:tcPr>
          <w:p w14:paraId="7B3C8340" w14:textId="77777777" w:rsidR="004E0480" w:rsidRPr="00D12AC9" w:rsidRDefault="004E0480" w:rsidP="00937958">
            <w:pPr>
              <w:rPr>
                <w:rFonts w:ascii="Century Gothic" w:hAnsi="Century Gothic"/>
                <w:b/>
                <w:bCs/>
                <w:color w:val="000000" w:themeColor="text1"/>
              </w:rPr>
            </w:pPr>
          </w:p>
          <w:p w14:paraId="010F2BC4" w14:textId="77777777" w:rsidR="004E0480" w:rsidRPr="00D12AC9" w:rsidRDefault="004E0480" w:rsidP="00937958">
            <w:pPr>
              <w:rPr>
                <w:rFonts w:ascii="Century Gothic" w:hAnsi="Century Gothic"/>
                <w:color w:val="000000" w:themeColor="text1"/>
              </w:rPr>
            </w:pPr>
            <w:r w:rsidRPr="00D12AC9">
              <w:rPr>
                <w:rFonts w:ascii="Century Gothic" w:hAnsi="Century Gothic"/>
                <w:color w:val="000000" w:themeColor="text1"/>
              </w:rPr>
              <w:t>Del documento estándares básicos de competencias seleccione el contenido que va a priorizar:</w:t>
            </w:r>
          </w:p>
          <w:p w14:paraId="5697D3CC" w14:textId="77777777" w:rsidR="004E0480" w:rsidRPr="00D12AC9" w:rsidRDefault="004E0480" w:rsidP="00937958">
            <w:pPr>
              <w:rPr>
                <w:rFonts w:ascii="Century Gothic" w:hAnsi="Century Gothic"/>
                <w:color w:val="000000" w:themeColor="text1"/>
              </w:rPr>
            </w:pPr>
          </w:p>
          <w:p w14:paraId="0C2BD2E3" w14:textId="77777777" w:rsidR="004E0480" w:rsidRPr="00D12AC9" w:rsidRDefault="004E0480" w:rsidP="00937958">
            <w:pPr>
              <w:rPr>
                <w:rFonts w:ascii="Century Gothic" w:hAnsi="Century Gothic"/>
                <w:color w:val="000000" w:themeColor="text1"/>
              </w:rPr>
            </w:pPr>
            <w:r w:rsidRPr="00D12AC9">
              <w:rPr>
                <w:rFonts w:ascii="Century Gothic" w:hAnsi="Century Gothic"/>
                <w:color w:val="000000" w:themeColor="text1"/>
              </w:rPr>
              <w:t>Lenguaje</w:t>
            </w:r>
          </w:p>
          <w:p w14:paraId="3A951AE5" w14:textId="77777777" w:rsidR="004E0480" w:rsidRPr="00D12AC9" w:rsidRDefault="004E0480" w:rsidP="00937958">
            <w:pPr>
              <w:rPr>
                <w:rFonts w:ascii="Century Gothic" w:hAnsi="Century Gothic"/>
                <w:color w:val="000000" w:themeColor="text1"/>
              </w:rPr>
            </w:pPr>
            <w:r w:rsidRPr="00D12AC9">
              <w:rPr>
                <w:rFonts w:ascii="Century Gothic" w:hAnsi="Century Gothic"/>
                <w:color w:val="000000" w:themeColor="text1"/>
              </w:rPr>
              <w:t>Matemáticas</w:t>
            </w:r>
          </w:p>
          <w:p w14:paraId="72AA4AEA" w14:textId="77777777" w:rsidR="004E0480" w:rsidRPr="00D12AC9" w:rsidRDefault="004E0480" w:rsidP="00937958">
            <w:pPr>
              <w:rPr>
                <w:rFonts w:ascii="Century Gothic" w:hAnsi="Century Gothic"/>
                <w:color w:val="000000" w:themeColor="text1"/>
              </w:rPr>
            </w:pPr>
            <w:r w:rsidRPr="00D12AC9">
              <w:rPr>
                <w:rFonts w:ascii="Century Gothic" w:hAnsi="Century Gothic"/>
                <w:color w:val="000000" w:themeColor="text1"/>
              </w:rPr>
              <w:t xml:space="preserve">Ciencias </w:t>
            </w:r>
          </w:p>
          <w:p w14:paraId="196E5D6D" w14:textId="77777777" w:rsidR="004E0480" w:rsidRPr="00D12AC9" w:rsidRDefault="004E0480" w:rsidP="00937958">
            <w:pPr>
              <w:rPr>
                <w:rFonts w:ascii="Century Gothic" w:hAnsi="Century Gothic"/>
                <w:color w:val="000000" w:themeColor="text1"/>
              </w:rPr>
            </w:pPr>
            <w:r w:rsidRPr="00D12AC9">
              <w:rPr>
                <w:rFonts w:ascii="Century Gothic" w:hAnsi="Century Gothic"/>
                <w:color w:val="000000" w:themeColor="text1"/>
              </w:rPr>
              <w:t xml:space="preserve">Ciudadanas </w:t>
            </w:r>
          </w:p>
          <w:p w14:paraId="185BFEEC" w14:textId="77777777" w:rsidR="004E0480" w:rsidRPr="00D12AC9" w:rsidRDefault="004E0480" w:rsidP="00937958">
            <w:pPr>
              <w:rPr>
                <w:rFonts w:ascii="Century Gothic" w:hAnsi="Century Gothic"/>
                <w:color w:val="000000" w:themeColor="text1"/>
              </w:rPr>
            </w:pPr>
          </w:p>
          <w:p w14:paraId="3494257F" w14:textId="3A02CC14" w:rsidR="004E0480" w:rsidRPr="00D12AC9" w:rsidRDefault="004E0480" w:rsidP="00937958">
            <w:pPr>
              <w:rPr>
                <w:rFonts w:ascii="Century Gothic" w:hAnsi="Century Gothic"/>
                <w:color w:val="000000" w:themeColor="text1"/>
              </w:rPr>
            </w:pPr>
          </w:p>
        </w:tc>
      </w:tr>
      <w:tr w:rsidR="00C339D7" w:rsidRPr="00D12AC9" w14:paraId="107CFD84" w14:textId="77777777" w:rsidTr="00175DA3">
        <w:trPr>
          <w:trHeight w:val="641"/>
        </w:trPr>
        <w:tc>
          <w:tcPr>
            <w:tcW w:w="8266" w:type="dxa"/>
            <w:shd w:val="clear" w:color="auto" w:fill="FFFFFF" w:themeFill="background1"/>
          </w:tcPr>
          <w:p w14:paraId="4F17B2D0" w14:textId="77777777" w:rsidR="00C339D7" w:rsidRPr="00D12AC9" w:rsidRDefault="00C339D7" w:rsidP="00937958">
            <w:pPr>
              <w:rPr>
                <w:rFonts w:ascii="Century Gothic" w:hAnsi="Century Gothic"/>
                <w:b/>
                <w:bCs/>
                <w:color w:val="000000" w:themeColor="text1"/>
              </w:rPr>
            </w:pPr>
            <w:r w:rsidRPr="00D12AC9">
              <w:rPr>
                <w:rFonts w:ascii="Century Gothic" w:hAnsi="Century Gothic"/>
                <w:b/>
                <w:bCs/>
                <w:color w:val="000000" w:themeColor="text1"/>
              </w:rPr>
              <w:t>8. ELABORE EL OBJETIVO GENERAL DEL SEMIILLERITO</w:t>
            </w:r>
          </w:p>
          <w:p w14:paraId="675E854A" w14:textId="77777777" w:rsidR="00C339D7" w:rsidRPr="00D12AC9" w:rsidRDefault="00C339D7" w:rsidP="00937958">
            <w:pPr>
              <w:rPr>
                <w:rFonts w:ascii="Century Gothic" w:hAnsi="Century Gothic"/>
                <w:b/>
                <w:bCs/>
                <w:color w:val="000000" w:themeColor="text1"/>
              </w:rPr>
            </w:pPr>
          </w:p>
          <w:p w14:paraId="2E7775A5" w14:textId="77777777" w:rsidR="00C339D7" w:rsidRPr="00D12AC9" w:rsidRDefault="00C339D7" w:rsidP="00937958">
            <w:pPr>
              <w:rPr>
                <w:rFonts w:ascii="Century Gothic" w:hAnsi="Century Gothic"/>
                <w:b/>
                <w:bCs/>
                <w:color w:val="000000" w:themeColor="text1"/>
              </w:rPr>
            </w:pPr>
          </w:p>
          <w:p w14:paraId="02E638CF" w14:textId="77777777" w:rsidR="00C339D7" w:rsidRPr="00D12AC9" w:rsidRDefault="00C339D7" w:rsidP="00937958">
            <w:pPr>
              <w:rPr>
                <w:rFonts w:ascii="Century Gothic" w:hAnsi="Century Gothic"/>
                <w:b/>
                <w:bCs/>
                <w:color w:val="000000" w:themeColor="text1"/>
              </w:rPr>
            </w:pPr>
          </w:p>
          <w:p w14:paraId="7BA98315" w14:textId="77777777" w:rsidR="00C339D7" w:rsidRPr="00D12AC9" w:rsidRDefault="00C339D7" w:rsidP="00937958">
            <w:pPr>
              <w:rPr>
                <w:rFonts w:ascii="Century Gothic" w:hAnsi="Century Gothic"/>
                <w:b/>
                <w:bCs/>
                <w:color w:val="000000" w:themeColor="text1"/>
              </w:rPr>
            </w:pPr>
          </w:p>
          <w:p w14:paraId="4E6E5F1C" w14:textId="77777777" w:rsidR="00C339D7" w:rsidRPr="00D12AC9" w:rsidRDefault="00C339D7" w:rsidP="00937958">
            <w:pPr>
              <w:rPr>
                <w:rFonts w:ascii="Century Gothic" w:hAnsi="Century Gothic"/>
                <w:b/>
                <w:bCs/>
                <w:color w:val="000000" w:themeColor="text1"/>
              </w:rPr>
            </w:pPr>
          </w:p>
          <w:p w14:paraId="6C4D7B2E" w14:textId="77777777" w:rsidR="00C339D7" w:rsidRPr="00D12AC9" w:rsidRDefault="00C339D7" w:rsidP="00937958">
            <w:pPr>
              <w:rPr>
                <w:rFonts w:ascii="Century Gothic" w:hAnsi="Century Gothic"/>
                <w:b/>
                <w:bCs/>
                <w:color w:val="000000" w:themeColor="text1"/>
              </w:rPr>
            </w:pPr>
          </w:p>
          <w:p w14:paraId="23E7D903" w14:textId="7B439F91" w:rsidR="00C339D7" w:rsidRPr="00D12AC9" w:rsidRDefault="00C339D7" w:rsidP="00937958">
            <w:pPr>
              <w:rPr>
                <w:rFonts w:ascii="Century Gothic" w:hAnsi="Century Gothic"/>
                <w:b/>
                <w:bCs/>
                <w:color w:val="000000" w:themeColor="text1"/>
              </w:rPr>
            </w:pPr>
          </w:p>
        </w:tc>
      </w:tr>
    </w:tbl>
    <w:p w14:paraId="40969FB4" w14:textId="77777777" w:rsidR="00714358" w:rsidRDefault="00714358" w:rsidP="00863479"/>
    <w:p w14:paraId="0837AC39" w14:textId="77777777" w:rsidR="00171CC7" w:rsidRDefault="00171CC7" w:rsidP="00171CC7">
      <w:pPr>
        <w:pStyle w:val="NormalWeb"/>
        <w:spacing w:before="0" w:beforeAutospacing="0" w:after="0" w:afterAutospacing="0"/>
        <w:rPr>
          <w:rFonts w:asciiTheme="majorHAnsi" w:eastAsiaTheme="majorEastAsia" w:hAnsiTheme="majorHAnsi" w:cstheme="majorBidi"/>
          <w:b/>
          <w:bCs/>
          <w:color w:val="2F5496" w:themeColor="accent1" w:themeShade="BF"/>
          <w:sz w:val="40"/>
          <w:szCs w:val="40"/>
          <w:lang w:val="en-US" w:eastAsia="en-US"/>
        </w:rPr>
      </w:pPr>
      <w:r>
        <w:rPr>
          <w:rFonts w:asciiTheme="majorHAnsi" w:eastAsiaTheme="majorEastAsia" w:hAnsiTheme="majorHAnsi" w:cstheme="majorBidi"/>
          <w:b/>
          <w:bCs/>
          <w:color w:val="2F5496" w:themeColor="accent1" w:themeShade="BF"/>
          <w:sz w:val="40"/>
          <w:szCs w:val="40"/>
          <w:lang w:val="en-US" w:eastAsia="en-US"/>
        </w:rPr>
        <w:t>MOMENTO 2. RED DE CONTENIDOS</w:t>
      </w:r>
    </w:p>
    <w:p w14:paraId="7C29FDCD" w14:textId="1C11A413" w:rsidR="00171CC7" w:rsidRDefault="00171CC7" w:rsidP="00171CC7">
      <w:pPr>
        <w:pStyle w:val="NormalWeb"/>
        <w:shd w:val="clear" w:color="auto" w:fill="FFFFFF"/>
        <w:spacing w:before="0" w:beforeAutospacing="0" w:after="0" w:afterAutospacing="0"/>
        <w:jc w:val="both"/>
        <w:rPr>
          <w:rFonts w:ascii="Century Gothic" w:hAnsi="Century Gothic" w:cs="Segoe UI"/>
          <w:sz w:val="22"/>
          <w:szCs w:val="22"/>
        </w:rPr>
      </w:pPr>
      <w:r w:rsidRPr="00344767">
        <w:rPr>
          <w:rFonts w:ascii="Century Gothic" w:hAnsi="Century Gothic" w:cs="Segoe UI"/>
          <w:sz w:val="22"/>
          <w:szCs w:val="22"/>
        </w:rPr>
        <w:t>En este momento se espera que el docente en formación en un esquema,  organice los procesos de aprendizaje que va abordar a lo largo del proyecto y esto lo desarrolle en una red de contenidos, expresada en un mapa mental  en donde logre visibilizar el nombre del semillerito, la pregunta de investigación, el tema, el  área seleccionada, las competencias que va a potenciar y las habilidades científicas que va a promover en cada sesión.</w:t>
      </w:r>
    </w:p>
    <w:p w14:paraId="047836E0" w14:textId="77777777" w:rsidR="004B2DA1" w:rsidRDefault="004B2DA1" w:rsidP="00171CC7">
      <w:pPr>
        <w:pStyle w:val="NormalWeb"/>
        <w:shd w:val="clear" w:color="auto" w:fill="FFFFFF"/>
        <w:spacing w:before="0" w:beforeAutospacing="0" w:after="0" w:afterAutospacing="0"/>
        <w:jc w:val="both"/>
        <w:rPr>
          <w:rFonts w:ascii="Century Gothic" w:hAnsi="Century Gothic" w:cs="Segoe UI"/>
          <w:sz w:val="22"/>
          <w:szCs w:val="22"/>
        </w:rPr>
      </w:pPr>
    </w:p>
    <w:p w14:paraId="1AF71E69" w14:textId="107B40E4" w:rsidR="004B2DA1" w:rsidRPr="004B2DA1" w:rsidRDefault="004B2DA1" w:rsidP="004B2DA1">
      <w:pPr>
        <w:spacing w:after="200" w:line="276" w:lineRule="auto"/>
        <w:contextualSpacing/>
        <w:rPr>
          <w:rFonts w:ascii="Century Gothic" w:hAnsi="Century Gothic" w:cs="Segoe UI"/>
          <w:b/>
          <w:color w:val="4472C4" w:themeColor="accent1"/>
          <w:sz w:val="20"/>
          <w:szCs w:val="20"/>
        </w:rPr>
      </w:pPr>
      <w:r w:rsidRPr="004B2DA1">
        <w:rPr>
          <w:rFonts w:ascii="Century Gothic" w:hAnsi="Century Gothic" w:cs="Segoe UI"/>
          <w:b/>
          <w:color w:val="4472C4" w:themeColor="accent1"/>
          <w:sz w:val="20"/>
          <w:szCs w:val="20"/>
        </w:rPr>
        <w:t>HABILIDADES A POTENCIAR:</w:t>
      </w:r>
    </w:p>
    <w:p w14:paraId="2C72E2AF" w14:textId="42DD96E6" w:rsidR="004B2DA1" w:rsidRDefault="004B2DA1" w:rsidP="004B2DA1">
      <w:pPr>
        <w:pStyle w:val="Compact"/>
        <w:rPr>
          <w:rFonts w:ascii="Century Gothic" w:eastAsia="Times New Roman" w:hAnsi="Century Gothic" w:cs="Segoe UI"/>
          <w:sz w:val="22"/>
          <w:szCs w:val="22"/>
          <w:lang w:val="es-CO" w:eastAsia="es-CO"/>
        </w:rPr>
      </w:pPr>
      <w:r w:rsidRPr="004B2DA1">
        <w:rPr>
          <w:rFonts w:ascii="Century Gothic" w:eastAsia="Times New Roman" w:hAnsi="Century Gothic" w:cs="Segoe UI"/>
          <w:b/>
          <w:bCs/>
          <w:color w:val="2F5496" w:themeColor="accent1" w:themeShade="BF"/>
          <w:sz w:val="22"/>
          <w:szCs w:val="22"/>
          <w:lang w:val="es-CO" w:eastAsia="es-CO"/>
        </w:rPr>
        <w:t>Recoger información:</w:t>
      </w:r>
      <w:r w:rsidRPr="004B2DA1">
        <w:rPr>
          <w:rFonts w:ascii="Century Gothic" w:eastAsia="Times New Roman" w:hAnsi="Century Gothic" w:cs="Segoe UI"/>
          <w:color w:val="2F5496" w:themeColor="accent1" w:themeShade="BF"/>
          <w:sz w:val="22"/>
          <w:szCs w:val="22"/>
          <w:lang w:val="es-CO" w:eastAsia="es-CO"/>
        </w:rPr>
        <w:t xml:space="preserve"> </w:t>
      </w:r>
      <w:r>
        <w:rPr>
          <w:rFonts w:ascii="Century Gothic" w:eastAsia="Times New Roman" w:hAnsi="Century Gothic" w:cs="Segoe UI"/>
          <w:color w:val="2F5496" w:themeColor="accent1" w:themeShade="BF"/>
          <w:sz w:val="22"/>
          <w:szCs w:val="22"/>
          <w:lang w:val="es-CO" w:eastAsia="es-CO"/>
        </w:rPr>
        <w:t>i</w:t>
      </w:r>
      <w:r w:rsidRPr="004B2DA1">
        <w:rPr>
          <w:rFonts w:ascii="Century Gothic" w:eastAsia="Times New Roman" w:hAnsi="Century Gothic" w:cs="Segoe UI"/>
          <w:sz w:val="22"/>
          <w:szCs w:val="22"/>
          <w:lang w:val="es-CO" w:eastAsia="es-CO"/>
        </w:rPr>
        <w:t>mplica buscar, seleccionar y registrar datos relevantes desde diferentes fuentes (materiales, textos, experiencias) para construir conocimiento.</w:t>
      </w:r>
    </w:p>
    <w:p w14:paraId="5C341770" w14:textId="77777777" w:rsidR="00222056" w:rsidRDefault="00222056" w:rsidP="004B2DA1">
      <w:pPr>
        <w:pStyle w:val="Compact"/>
        <w:rPr>
          <w:rFonts w:ascii="Century Gothic" w:eastAsia="Times New Roman" w:hAnsi="Century Gothic" w:cs="Segoe UI"/>
          <w:sz w:val="22"/>
          <w:szCs w:val="22"/>
          <w:lang w:val="es-CO" w:eastAsia="es-CO"/>
        </w:rPr>
      </w:pPr>
    </w:p>
    <w:p w14:paraId="5D257D79" w14:textId="77777777" w:rsidR="00222056" w:rsidRDefault="00222056" w:rsidP="004B2DA1">
      <w:pPr>
        <w:pStyle w:val="Compact"/>
        <w:rPr>
          <w:rFonts w:ascii="Century Gothic" w:eastAsia="Times New Roman" w:hAnsi="Century Gothic" w:cs="Segoe UI"/>
          <w:sz w:val="22"/>
          <w:szCs w:val="22"/>
          <w:lang w:val="es-CO" w:eastAsia="es-CO"/>
        </w:rPr>
      </w:pPr>
    </w:p>
    <w:p w14:paraId="23E4DB13" w14:textId="77777777" w:rsidR="00222056" w:rsidRDefault="00222056" w:rsidP="004B2DA1">
      <w:pPr>
        <w:pStyle w:val="Compact"/>
        <w:rPr>
          <w:rFonts w:ascii="Century Gothic" w:eastAsia="Times New Roman" w:hAnsi="Century Gothic" w:cs="Segoe UI"/>
          <w:sz w:val="22"/>
          <w:szCs w:val="22"/>
          <w:lang w:val="es-CO" w:eastAsia="es-CO"/>
        </w:rPr>
      </w:pPr>
    </w:p>
    <w:p w14:paraId="48B7379A" w14:textId="77777777" w:rsidR="00222056" w:rsidRPr="004B2DA1" w:rsidRDefault="00222056" w:rsidP="004B2DA1">
      <w:pPr>
        <w:pStyle w:val="Compact"/>
        <w:rPr>
          <w:rFonts w:ascii="Century Gothic" w:eastAsia="Times New Roman" w:hAnsi="Century Gothic" w:cs="Segoe UI"/>
          <w:sz w:val="22"/>
          <w:szCs w:val="22"/>
          <w:lang w:val="es-CO" w:eastAsia="es-CO"/>
        </w:rPr>
      </w:pPr>
    </w:p>
    <w:p w14:paraId="29F2C0DC" w14:textId="77777777" w:rsidR="00171CC7" w:rsidRPr="00344767" w:rsidRDefault="00171CC7" w:rsidP="00171CC7">
      <w:pPr>
        <w:pStyle w:val="NormalWeb"/>
        <w:shd w:val="clear" w:color="auto" w:fill="FFFFFF"/>
        <w:spacing w:before="0" w:beforeAutospacing="0" w:after="0" w:afterAutospacing="0"/>
        <w:jc w:val="both"/>
        <w:rPr>
          <w:rFonts w:ascii="Century Gothic" w:hAnsi="Century Gothic" w:cs="Segoe UI"/>
          <w:sz w:val="22"/>
          <w:szCs w:val="22"/>
        </w:rPr>
      </w:pPr>
    </w:p>
    <w:tbl>
      <w:tblPr>
        <w:tblStyle w:val="Tablaconcuadrcula"/>
        <w:tblW w:w="0" w:type="auto"/>
        <w:tblLook w:val="04A0" w:firstRow="1" w:lastRow="0" w:firstColumn="1" w:lastColumn="0" w:noHBand="0" w:noVBand="1"/>
      </w:tblPr>
      <w:tblGrid>
        <w:gridCol w:w="8828"/>
      </w:tblGrid>
      <w:tr w:rsidR="0055547D" w:rsidRPr="00344767" w14:paraId="1C09723F" w14:textId="77777777" w:rsidTr="00BC7DEA">
        <w:tc>
          <w:tcPr>
            <w:tcW w:w="8828" w:type="dxa"/>
          </w:tcPr>
          <w:p w14:paraId="22FC4167" w14:textId="77777777" w:rsidR="0055547D" w:rsidRPr="00344767" w:rsidRDefault="0055547D" w:rsidP="00171CC7">
            <w:pPr>
              <w:pStyle w:val="NormalWeb"/>
              <w:spacing w:before="0" w:beforeAutospacing="0" w:after="0" w:afterAutospacing="0"/>
              <w:jc w:val="both"/>
              <w:rPr>
                <w:rFonts w:ascii="Century Gothic" w:hAnsi="Century Gothic" w:cs="Segoe UI"/>
              </w:rPr>
            </w:pPr>
          </w:p>
          <w:p w14:paraId="4265D71F" w14:textId="2676BCF1" w:rsidR="0055547D" w:rsidRPr="00344767" w:rsidRDefault="0055547D" w:rsidP="00171CC7">
            <w:pPr>
              <w:pStyle w:val="NormalWeb"/>
              <w:spacing w:before="0" w:beforeAutospacing="0" w:after="0" w:afterAutospacing="0"/>
              <w:jc w:val="both"/>
              <w:rPr>
                <w:rFonts w:ascii="Century Gothic" w:hAnsi="Century Gothic" w:cs="Segoe UI"/>
                <w:b/>
                <w:bCs/>
              </w:rPr>
            </w:pPr>
            <w:r w:rsidRPr="00344767">
              <w:rPr>
                <w:rFonts w:ascii="Century Gothic" w:hAnsi="Century Gothic" w:cs="Segoe UI"/>
                <w:b/>
                <w:bCs/>
              </w:rPr>
              <w:t>9.</w:t>
            </w:r>
            <w:r w:rsidR="00D81AC0" w:rsidRPr="00344767">
              <w:rPr>
                <w:rFonts w:ascii="Century Gothic" w:hAnsi="Century Gothic" w:cs="Segoe UI"/>
                <w:b/>
                <w:bCs/>
              </w:rPr>
              <w:t xml:space="preserve"> RED DE CONTENIDOS Y RECURSOS</w:t>
            </w:r>
            <w:r w:rsidR="00794D21">
              <w:rPr>
                <w:rFonts w:ascii="Century Gothic" w:hAnsi="Century Gothic" w:cs="Segoe UI"/>
                <w:b/>
                <w:bCs/>
              </w:rPr>
              <w:t>: ELEME</w:t>
            </w:r>
            <w:r w:rsidR="00222056">
              <w:rPr>
                <w:rFonts w:ascii="Century Gothic" w:hAnsi="Century Gothic" w:cs="Segoe UI"/>
                <w:b/>
                <w:bCs/>
              </w:rPr>
              <w:t>NTOS QUE DEBE CONTENER EL MAPA MENTAL</w:t>
            </w:r>
          </w:p>
          <w:p w14:paraId="66A9D2D0" w14:textId="77777777" w:rsidR="0055547D" w:rsidRPr="00344767" w:rsidRDefault="0055547D" w:rsidP="00171CC7">
            <w:pPr>
              <w:pStyle w:val="NormalWeb"/>
              <w:spacing w:before="0" w:beforeAutospacing="0" w:after="0" w:afterAutospacing="0"/>
              <w:jc w:val="both"/>
              <w:rPr>
                <w:rFonts w:ascii="Century Gothic" w:hAnsi="Century Gothic" w:cs="Segoe UI"/>
              </w:rPr>
            </w:pPr>
          </w:p>
        </w:tc>
      </w:tr>
      <w:tr w:rsidR="00794D21" w:rsidRPr="00344767" w14:paraId="28CD1802" w14:textId="77777777" w:rsidTr="00401C6B">
        <w:tc>
          <w:tcPr>
            <w:tcW w:w="8828" w:type="dxa"/>
          </w:tcPr>
          <w:p w14:paraId="6610AD16" w14:textId="465FE8B6" w:rsidR="00794D21" w:rsidRPr="00344767" w:rsidRDefault="00794D21" w:rsidP="00171CC7">
            <w:pPr>
              <w:pStyle w:val="NormalWeb"/>
              <w:spacing w:before="0" w:beforeAutospacing="0" w:after="0" w:afterAutospacing="0"/>
              <w:jc w:val="both"/>
              <w:rPr>
                <w:rFonts w:ascii="Century Gothic" w:hAnsi="Century Gothic" w:cs="Segoe UI"/>
              </w:rPr>
            </w:pPr>
            <w:r w:rsidRPr="00344767">
              <w:rPr>
                <w:rFonts w:ascii="Century Gothic" w:hAnsi="Century Gothic" w:cs="Segoe UI"/>
              </w:rPr>
              <w:t>Nombre del semillerito</w:t>
            </w:r>
          </w:p>
        </w:tc>
      </w:tr>
      <w:tr w:rsidR="00794D21" w:rsidRPr="00344767" w14:paraId="5A980E3A" w14:textId="77777777" w:rsidTr="00224108">
        <w:tc>
          <w:tcPr>
            <w:tcW w:w="8828" w:type="dxa"/>
          </w:tcPr>
          <w:p w14:paraId="137069D0" w14:textId="78FF9B97" w:rsidR="00794D21" w:rsidRPr="00344767" w:rsidRDefault="00794D21" w:rsidP="00171CC7">
            <w:pPr>
              <w:pStyle w:val="NormalWeb"/>
              <w:spacing w:before="0" w:beforeAutospacing="0" w:after="0" w:afterAutospacing="0"/>
              <w:jc w:val="both"/>
              <w:rPr>
                <w:rFonts w:ascii="Century Gothic" w:hAnsi="Century Gothic" w:cs="Segoe UI"/>
              </w:rPr>
            </w:pPr>
            <w:r w:rsidRPr="00344767">
              <w:rPr>
                <w:rFonts w:ascii="Century Gothic" w:hAnsi="Century Gothic" w:cs="Segoe UI"/>
              </w:rPr>
              <w:t>Pregunta de investigación</w:t>
            </w:r>
          </w:p>
        </w:tc>
      </w:tr>
      <w:tr w:rsidR="00794D21" w:rsidRPr="00344767" w14:paraId="6BE6EEE5" w14:textId="77777777" w:rsidTr="00994C44">
        <w:tc>
          <w:tcPr>
            <w:tcW w:w="8828" w:type="dxa"/>
          </w:tcPr>
          <w:p w14:paraId="478246E7" w14:textId="04DCB15A" w:rsidR="00794D21" w:rsidRPr="00344767" w:rsidRDefault="00794D21" w:rsidP="00171CC7">
            <w:pPr>
              <w:pStyle w:val="NormalWeb"/>
              <w:spacing w:before="0" w:beforeAutospacing="0" w:after="0" w:afterAutospacing="0"/>
              <w:jc w:val="both"/>
              <w:rPr>
                <w:rFonts w:ascii="Century Gothic" w:hAnsi="Century Gothic" w:cs="Segoe UI"/>
              </w:rPr>
            </w:pPr>
            <w:r w:rsidRPr="00344767">
              <w:rPr>
                <w:rFonts w:ascii="Century Gothic" w:hAnsi="Century Gothic" w:cs="Segoe UI"/>
              </w:rPr>
              <w:t>Tema central del proyecto</w:t>
            </w:r>
          </w:p>
        </w:tc>
      </w:tr>
      <w:tr w:rsidR="00794D21" w:rsidRPr="00344767" w14:paraId="5E738120" w14:textId="77777777" w:rsidTr="00AC381E">
        <w:tc>
          <w:tcPr>
            <w:tcW w:w="8828" w:type="dxa"/>
          </w:tcPr>
          <w:p w14:paraId="138F269D" w14:textId="77777777" w:rsidR="00794D21" w:rsidRDefault="00794D21" w:rsidP="00171CC7">
            <w:pPr>
              <w:pStyle w:val="NormalWeb"/>
              <w:spacing w:before="0" w:beforeAutospacing="0" w:after="0" w:afterAutospacing="0"/>
              <w:jc w:val="both"/>
              <w:rPr>
                <w:rFonts w:ascii="Century Gothic" w:hAnsi="Century Gothic" w:cs="Segoe UI"/>
              </w:rPr>
            </w:pPr>
            <w:r w:rsidRPr="00344767">
              <w:rPr>
                <w:rFonts w:ascii="Century Gothic" w:hAnsi="Century Gothic" w:cs="Segoe UI"/>
              </w:rPr>
              <w:t>Estándar básico de competencias seleccionado</w:t>
            </w:r>
          </w:p>
          <w:p w14:paraId="490BA2DB" w14:textId="25FD4556" w:rsidR="00794D21" w:rsidRPr="00344767" w:rsidRDefault="00794D21" w:rsidP="00171CC7">
            <w:pPr>
              <w:pStyle w:val="NormalWeb"/>
              <w:spacing w:before="0" w:beforeAutospacing="0" w:after="0" w:afterAutospacing="0"/>
              <w:jc w:val="both"/>
              <w:rPr>
                <w:rFonts w:ascii="Century Gothic" w:hAnsi="Century Gothic" w:cs="Segoe UI"/>
              </w:rPr>
            </w:pPr>
            <w:r w:rsidRPr="00344767">
              <w:rPr>
                <w:rFonts w:ascii="Century Gothic" w:hAnsi="Century Gothic" w:cs="Segoe UI"/>
              </w:rPr>
              <w:t>¿Qué áreas del conocimiento se pueden articular al tema (lenguaje, arte, ciencia, etc.)?</w:t>
            </w:r>
          </w:p>
        </w:tc>
      </w:tr>
      <w:tr w:rsidR="00794D21" w:rsidRPr="00344767" w14:paraId="6DBAAB08" w14:textId="77777777" w:rsidTr="0036704D">
        <w:tc>
          <w:tcPr>
            <w:tcW w:w="8828" w:type="dxa"/>
          </w:tcPr>
          <w:p w14:paraId="3F710431" w14:textId="5C28D7DC" w:rsidR="00794D21" w:rsidRPr="00344767" w:rsidRDefault="00794D21" w:rsidP="00171CC7">
            <w:pPr>
              <w:pStyle w:val="NormalWeb"/>
              <w:spacing w:before="0" w:beforeAutospacing="0" w:after="0" w:afterAutospacing="0"/>
              <w:jc w:val="both"/>
              <w:rPr>
                <w:rFonts w:ascii="Century Gothic" w:hAnsi="Century Gothic" w:cs="Segoe UI"/>
              </w:rPr>
            </w:pPr>
            <w:r w:rsidRPr="00344767">
              <w:rPr>
                <w:rFonts w:ascii="Century Gothic" w:hAnsi="Century Gothic" w:cs="Segoe UI"/>
              </w:rPr>
              <w:t>Aprendizajes que se van a favorecer según el estándar, nivel y edad de los niños y las niñas</w:t>
            </w:r>
          </w:p>
        </w:tc>
      </w:tr>
      <w:tr w:rsidR="002370E1" w:rsidRPr="00344767" w14:paraId="585A8B7F" w14:textId="77777777" w:rsidTr="00565ACB">
        <w:tc>
          <w:tcPr>
            <w:tcW w:w="8828" w:type="dxa"/>
            <w:shd w:val="clear" w:color="auto" w:fill="FFF2CC" w:themeFill="accent4" w:themeFillTint="33"/>
          </w:tcPr>
          <w:p w14:paraId="6F5D8335" w14:textId="77777777" w:rsidR="00BC1881" w:rsidRPr="00344767" w:rsidRDefault="00BC1881" w:rsidP="00171CC7">
            <w:pPr>
              <w:pStyle w:val="NormalWeb"/>
              <w:spacing w:before="0" w:beforeAutospacing="0" w:after="0" w:afterAutospacing="0"/>
              <w:jc w:val="both"/>
              <w:rPr>
                <w:rFonts w:ascii="Century Gothic" w:hAnsi="Century Gothic" w:cs="Segoe UI"/>
                <w:b/>
                <w:bCs/>
              </w:rPr>
            </w:pPr>
          </w:p>
          <w:p w14:paraId="7839226D" w14:textId="4A31B0EE" w:rsidR="002370E1" w:rsidRPr="00344767" w:rsidRDefault="002370E1" w:rsidP="00171CC7">
            <w:pPr>
              <w:pStyle w:val="NormalWeb"/>
              <w:spacing w:before="0" w:beforeAutospacing="0" w:after="0" w:afterAutospacing="0"/>
              <w:jc w:val="both"/>
              <w:rPr>
                <w:rFonts w:ascii="Century Gothic" w:hAnsi="Century Gothic" w:cs="Segoe UI"/>
                <w:b/>
                <w:bCs/>
              </w:rPr>
            </w:pPr>
            <w:r w:rsidRPr="00344767">
              <w:rPr>
                <w:rFonts w:ascii="Century Gothic" w:hAnsi="Century Gothic" w:cs="Segoe UI"/>
                <w:b/>
                <w:bCs/>
              </w:rPr>
              <w:t>DOCUMENTE:</w:t>
            </w:r>
          </w:p>
          <w:p w14:paraId="1473031B" w14:textId="77777777" w:rsidR="00565ACB" w:rsidRPr="00344767" w:rsidRDefault="00565ACB" w:rsidP="00171CC7">
            <w:pPr>
              <w:pStyle w:val="NormalWeb"/>
              <w:spacing w:before="0" w:beforeAutospacing="0" w:after="0" w:afterAutospacing="0"/>
              <w:jc w:val="both"/>
              <w:rPr>
                <w:rFonts w:ascii="Century Gothic" w:hAnsi="Century Gothic" w:cs="Segoe UI"/>
                <w:b/>
                <w:bCs/>
              </w:rPr>
            </w:pPr>
          </w:p>
          <w:p w14:paraId="3B698D83" w14:textId="3A9D9389" w:rsidR="00BC1881" w:rsidRPr="00344767" w:rsidRDefault="00BC1881" w:rsidP="00BC1881">
            <w:pPr>
              <w:rPr>
                <w:rFonts w:ascii="Century Gothic" w:hAnsi="Century Gothic"/>
              </w:rPr>
            </w:pPr>
            <w:r w:rsidRPr="00344767">
              <w:rPr>
                <w:rFonts w:ascii="Century Gothic" w:hAnsi="Century Gothic"/>
              </w:rPr>
              <w:t>¿</w:t>
            </w:r>
            <w:r w:rsidR="0081178D" w:rsidRPr="00344767">
              <w:rPr>
                <w:rFonts w:ascii="Century Gothic" w:hAnsi="Century Gothic"/>
              </w:rPr>
              <w:t xml:space="preserve">Cómo seleccionó y organizó los contenidos? </w:t>
            </w:r>
          </w:p>
          <w:p w14:paraId="0DFC7372" w14:textId="77777777" w:rsidR="00BC1881" w:rsidRPr="00344767" w:rsidRDefault="00BC1881" w:rsidP="00BC1881">
            <w:pPr>
              <w:rPr>
                <w:rFonts w:ascii="Century Gothic" w:hAnsi="Century Gothic"/>
              </w:rPr>
            </w:pPr>
          </w:p>
          <w:p w14:paraId="0CA24EEA" w14:textId="77777777" w:rsidR="00BC1881" w:rsidRPr="00344767" w:rsidRDefault="0081178D" w:rsidP="00BC1881">
            <w:pPr>
              <w:rPr>
                <w:rFonts w:ascii="Century Gothic" w:hAnsi="Century Gothic"/>
              </w:rPr>
            </w:pPr>
            <w:r w:rsidRPr="00344767">
              <w:rPr>
                <w:rFonts w:ascii="Century Gothic" w:hAnsi="Century Gothic"/>
              </w:rPr>
              <w:t xml:space="preserve">¿Qué criterios pedagógicos usó? </w:t>
            </w:r>
          </w:p>
          <w:p w14:paraId="031E1E28" w14:textId="77777777" w:rsidR="00BC1881" w:rsidRPr="00344767" w:rsidRDefault="00BC1881" w:rsidP="00BC1881">
            <w:pPr>
              <w:rPr>
                <w:rFonts w:ascii="Century Gothic" w:hAnsi="Century Gothic"/>
              </w:rPr>
            </w:pPr>
          </w:p>
          <w:p w14:paraId="1FB84F74" w14:textId="14672A68" w:rsidR="00565ACB" w:rsidRPr="00344767" w:rsidRDefault="0081178D" w:rsidP="00BC1881">
            <w:pPr>
              <w:rPr>
                <w:rFonts w:ascii="Century Gothic" w:hAnsi="Century Gothic"/>
              </w:rPr>
            </w:pPr>
            <w:r w:rsidRPr="00344767">
              <w:rPr>
                <w:rFonts w:ascii="Century Gothic" w:hAnsi="Century Gothic"/>
              </w:rPr>
              <w:t xml:space="preserve">¿Cómo le ayuda esto </w:t>
            </w:r>
            <w:r w:rsidR="00BC1881" w:rsidRPr="00344767">
              <w:rPr>
                <w:rFonts w:ascii="Century Gothic" w:hAnsi="Century Gothic"/>
              </w:rPr>
              <w:t>en la organización de su práctica pedagógica</w:t>
            </w:r>
            <w:r w:rsidR="008D345F">
              <w:rPr>
                <w:rFonts w:ascii="Century Gothic" w:hAnsi="Century Gothic"/>
              </w:rPr>
              <w:t>?</w:t>
            </w:r>
          </w:p>
          <w:p w14:paraId="42EA9FD7" w14:textId="77777777" w:rsidR="002370E1" w:rsidRPr="00344767" w:rsidRDefault="002370E1" w:rsidP="00BC1881">
            <w:pPr>
              <w:rPr>
                <w:rFonts w:ascii="Century Gothic" w:hAnsi="Century Gothic"/>
              </w:rPr>
            </w:pPr>
          </w:p>
          <w:p w14:paraId="77AA3906" w14:textId="77777777" w:rsidR="002370E1" w:rsidRPr="00344767" w:rsidRDefault="002370E1" w:rsidP="00171CC7">
            <w:pPr>
              <w:pStyle w:val="NormalWeb"/>
              <w:spacing w:before="0" w:beforeAutospacing="0" w:after="0" w:afterAutospacing="0"/>
              <w:jc w:val="both"/>
              <w:rPr>
                <w:rFonts w:ascii="Century Gothic" w:hAnsi="Century Gothic" w:cs="Segoe UI"/>
              </w:rPr>
            </w:pPr>
          </w:p>
        </w:tc>
      </w:tr>
    </w:tbl>
    <w:p w14:paraId="06D16645" w14:textId="77777777" w:rsidR="00E03183" w:rsidRDefault="00E03183" w:rsidP="00171CC7">
      <w:pPr>
        <w:pStyle w:val="NormalWeb"/>
        <w:shd w:val="clear" w:color="auto" w:fill="FFFFFF"/>
        <w:spacing w:before="0" w:beforeAutospacing="0" w:after="0" w:afterAutospacing="0"/>
        <w:jc w:val="both"/>
        <w:rPr>
          <w:rFonts w:ascii="Garamond" w:hAnsi="Garamond" w:cs="Segoe UI"/>
        </w:rPr>
      </w:pPr>
    </w:p>
    <w:p w14:paraId="71FA9E73" w14:textId="77777777" w:rsidR="00171CC7" w:rsidRPr="0020095A" w:rsidRDefault="00171CC7" w:rsidP="00171CC7">
      <w:pPr>
        <w:pStyle w:val="NormalWeb"/>
        <w:shd w:val="clear" w:color="auto" w:fill="FFFFFF"/>
        <w:spacing w:before="0" w:beforeAutospacing="0" w:after="0" w:afterAutospacing="0"/>
        <w:rPr>
          <w:rFonts w:ascii="Garamond" w:hAnsi="Garamond" w:cs="Segoe UI"/>
        </w:rPr>
      </w:pPr>
    </w:p>
    <w:p w14:paraId="5BD0C83A" w14:textId="4F4BFD5A" w:rsidR="00863479" w:rsidRPr="00344767" w:rsidRDefault="00034029" w:rsidP="00863479">
      <w:pPr>
        <w:rPr>
          <w:rFonts w:ascii="Century Gothic" w:eastAsia="Times New Roman" w:hAnsi="Century Gothic" w:cs="Segoe UI"/>
          <w:lang w:val="es-CO" w:eastAsia="es-CO"/>
        </w:rPr>
      </w:pPr>
      <w:r w:rsidRPr="00344767">
        <w:rPr>
          <w:rFonts w:ascii="Century Gothic" w:eastAsia="Times New Roman" w:hAnsi="Century Gothic" w:cs="Segoe UI"/>
          <w:lang w:val="es-CO" w:eastAsia="es-CO"/>
        </w:rPr>
        <w:t>Con estos elementos elabore un mapa mental que le permita organizar los aprendizajes que va a potenciar en</w:t>
      </w:r>
      <w:r w:rsidR="00BC5B9D" w:rsidRPr="00344767">
        <w:rPr>
          <w:rFonts w:ascii="Century Gothic" w:eastAsia="Times New Roman" w:hAnsi="Century Gothic" w:cs="Segoe UI"/>
          <w:lang w:val="es-CO" w:eastAsia="es-CO"/>
        </w:rPr>
        <w:t xml:space="preserve"> el semillerito de investigación</w:t>
      </w:r>
      <w:r w:rsidR="00B157A8" w:rsidRPr="00344767">
        <w:rPr>
          <w:rFonts w:ascii="Century Gothic" w:eastAsia="Times New Roman" w:hAnsi="Century Gothic" w:cs="Segoe UI"/>
          <w:lang w:val="es-CO" w:eastAsia="es-CO"/>
        </w:rPr>
        <w:t>.</w:t>
      </w:r>
    </w:p>
    <w:p w14:paraId="7E2262D5" w14:textId="43A92DF7" w:rsidR="00B157A8" w:rsidRPr="00344767" w:rsidRDefault="00B157A8" w:rsidP="00863479">
      <w:pPr>
        <w:rPr>
          <w:rFonts w:ascii="Century Gothic" w:eastAsia="Times New Roman" w:hAnsi="Century Gothic" w:cs="Segoe UI"/>
          <w:lang w:val="es-CO" w:eastAsia="es-CO"/>
        </w:rPr>
      </w:pPr>
    </w:p>
    <w:p w14:paraId="2D118980" w14:textId="77777777" w:rsidR="00B157A8" w:rsidRPr="00344767" w:rsidRDefault="00B157A8" w:rsidP="00863479">
      <w:pPr>
        <w:rPr>
          <w:rFonts w:ascii="Century Gothic" w:eastAsia="Times New Roman" w:hAnsi="Century Gothic" w:cs="Segoe UI"/>
          <w:lang w:val="es-CO" w:eastAsia="es-CO"/>
        </w:rPr>
      </w:pPr>
    </w:p>
    <w:p w14:paraId="04F51AFA" w14:textId="4EA3AB07" w:rsidR="00863479" w:rsidRDefault="00863479" w:rsidP="00863479"/>
    <w:p w14:paraId="01843A3C" w14:textId="0530A76A" w:rsidR="0035324F" w:rsidRDefault="0035324F" w:rsidP="0035324F">
      <w:pPr>
        <w:pStyle w:val="Textoindependiente"/>
        <w:rPr>
          <w:lang w:val="en-US"/>
        </w:rPr>
      </w:pPr>
    </w:p>
    <w:p w14:paraId="369344F5" w14:textId="77777777" w:rsidR="0035324F" w:rsidRDefault="0035324F" w:rsidP="0035324F">
      <w:pPr>
        <w:pStyle w:val="Textoindependiente"/>
        <w:rPr>
          <w:lang w:val="en-US"/>
        </w:rPr>
      </w:pPr>
    </w:p>
    <w:p w14:paraId="40973DF5" w14:textId="77777777" w:rsidR="0035324F" w:rsidRPr="0035324F" w:rsidRDefault="0035324F" w:rsidP="0035324F">
      <w:pPr>
        <w:pStyle w:val="Textoindependiente"/>
        <w:rPr>
          <w:lang w:val="en-US"/>
        </w:rPr>
      </w:pPr>
    </w:p>
    <w:p w14:paraId="7DA7DD79" w14:textId="2BE8799F" w:rsidR="0035324F" w:rsidRDefault="0035324F" w:rsidP="0035324F">
      <w:pPr>
        <w:pStyle w:val="Textoindependiente"/>
        <w:rPr>
          <w:lang w:val="en-US"/>
        </w:rPr>
      </w:pPr>
    </w:p>
    <w:p w14:paraId="108E9C9C" w14:textId="708968D4" w:rsidR="0035324F" w:rsidRPr="0035324F" w:rsidRDefault="0035324F" w:rsidP="0035324F">
      <w:pPr>
        <w:pStyle w:val="Textoindependiente"/>
        <w:rPr>
          <w:lang w:val="en-US"/>
        </w:rPr>
      </w:pPr>
    </w:p>
    <w:p w14:paraId="291AFCC7" w14:textId="77777777" w:rsidR="00863479" w:rsidRDefault="00863479" w:rsidP="0035324F"/>
    <w:sectPr w:rsidR="0086347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D56F6" w14:textId="77777777" w:rsidR="00D6593D" w:rsidRDefault="00D6593D" w:rsidP="00D209D1">
      <w:pPr>
        <w:spacing w:after="0" w:line="240" w:lineRule="auto"/>
      </w:pPr>
      <w:r>
        <w:separator/>
      </w:r>
    </w:p>
  </w:endnote>
  <w:endnote w:type="continuationSeparator" w:id="0">
    <w:p w14:paraId="788230AB" w14:textId="77777777" w:rsidR="00D6593D" w:rsidRDefault="00D6593D" w:rsidP="00D20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BAF55" w14:textId="77777777" w:rsidR="00D6593D" w:rsidRDefault="00D6593D" w:rsidP="00D209D1">
      <w:pPr>
        <w:spacing w:after="0" w:line="240" w:lineRule="auto"/>
      </w:pPr>
      <w:r>
        <w:separator/>
      </w:r>
    </w:p>
  </w:footnote>
  <w:footnote w:type="continuationSeparator" w:id="0">
    <w:p w14:paraId="5539412E" w14:textId="77777777" w:rsidR="00D6593D" w:rsidRDefault="00D6593D" w:rsidP="00D209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B430A"/>
    <w:multiLevelType w:val="hybridMultilevel"/>
    <w:tmpl w:val="1A70C26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8705697"/>
    <w:multiLevelType w:val="multilevel"/>
    <w:tmpl w:val="1E4CBF1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FF95C35"/>
    <w:multiLevelType w:val="multilevel"/>
    <w:tmpl w:val="660EB7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32967015"/>
    <w:multiLevelType w:val="hybridMultilevel"/>
    <w:tmpl w:val="40A8D32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41F75D9A"/>
    <w:multiLevelType w:val="hybridMultilevel"/>
    <w:tmpl w:val="6672823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510B5B64"/>
    <w:multiLevelType w:val="hybridMultilevel"/>
    <w:tmpl w:val="B05C530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52C75C7E"/>
    <w:multiLevelType w:val="hybridMultilevel"/>
    <w:tmpl w:val="06DC90C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9FC6C66"/>
    <w:multiLevelType w:val="hybridMultilevel"/>
    <w:tmpl w:val="2700886C"/>
    <w:lvl w:ilvl="0" w:tplc="6A86FF70">
      <w:start w:val="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789A7085"/>
    <w:multiLevelType w:val="multilevel"/>
    <w:tmpl w:val="304C645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num w:numId="1">
    <w:abstractNumId w:val="0"/>
  </w:num>
  <w:num w:numId="2">
    <w:abstractNumId w:val="6"/>
  </w:num>
  <w:num w:numId="3">
    <w:abstractNumId w:val="1"/>
  </w:num>
  <w:num w:numId="4">
    <w:abstractNumId w:val="2"/>
  </w:num>
  <w:num w:numId="5">
    <w:abstractNumId w:val="7"/>
  </w:num>
  <w:num w:numId="6">
    <w:abstractNumId w:val="8"/>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3479"/>
    <w:rsid w:val="00034029"/>
    <w:rsid w:val="00092491"/>
    <w:rsid w:val="00113BB2"/>
    <w:rsid w:val="00171CC7"/>
    <w:rsid w:val="00175DA3"/>
    <w:rsid w:val="00222056"/>
    <w:rsid w:val="002370E1"/>
    <w:rsid w:val="00344767"/>
    <w:rsid w:val="0035324F"/>
    <w:rsid w:val="00461D40"/>
    <w:rsid w:val="0049489F"/>
    <w:rsid w:val="004B2DA1"/>
    <w:rsid w:val="004C0489"/>
    <w:rsid w:val="004E0480"/>
    <w:rsid w:val="00522210"/>
    <w:rsid w:val="0055547D"/>
    <w:rsid w:val="00565ACB"/>
    <w:rsid w:val="005F34B8"/>
    <w:rsid w:val="0070621D"/>
    <w:rsid w:val="00714358"/>
    <w:rsid w:val="007263A5"/>
    <w:rsid w:val="00794D21"/>
    <w:rsid w:val="007F128A"/>
    <w:rsid w:val="0081178D"/>
    <w:rsid w:val="0084612E"/>
    <w:rsid w:val="0086066B"/>
    <w:rsid w:val="00863479"/>
    <w:rsid w:val="008D345F"/>
    <w:rsid w:val="009000BD"/>
    <w:rsid w:val="00937958"/>
    <w:rsid w:val="009F1AB4"/>
    <w:rsid w:val="00A60D4B"/>
    <w:rsid w:val="00B157A8"/>
    <w:rsid w:val="00B32B56"/>
    <w:rsid w:val="00B73D55"/>
    <w:rsid w:val="00BC1881"/>
    <w:rsid w:val="00BC4848"/>
    <w:rsid w:val="00BC5B9D"/>
    <w:rsid w:val="00BE2267"/>
    <w:rsid w:val="00C339D7"/>
    <w:rsid w:val="00C66793"/>
    <w:rsid w:val="00CC5C66"/>
    <w:rsid w:val="00CF7596"/>
    <w:rsid w:val="00D12AC9"/>
    <w:rsid w:val="00D209D1"/>
    <w:rsid w:val="00D6593D"/>
    <w:rsid w:val="00D81AC0"/>
    <w:rsid w:val="00D95844"/>
    <w:rsid w:val="00DE0584"/>
    <w:rsid w:val="00E03183"/>
    <w:rsid w:val="00E36B75"/>
    <w:rsid w:val="00E42CEB"/>
    <w:rsid w:val="00EB2ADC"/>
    <w:rsid w:val="00EB53A2"/>
    <w:rsid w:val="00EE10C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F5B27"/>
  <w15:chartTrackingRefBased/>
  <w15:docId w15:val="{ADBAE995-277E-4C76-927F-0DE3410A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958"/>
    <w:rPr>
      <w:lang w:val="es-ES"/>
    </w:rPr>
  </w:style>
  <w:style w:type="paragraph" w:styleId="Ttulo1">
    <w:name w:val="heading 1"/>
    <w:basedOn w:val="Normal"/>
    <w:next w:val="Textoindependiente"/>
    <w:link w:val="Ttulo1Car"/>
    <w:uiPriority w:val="9"/>
    <w:qFormat/>
    <w:rsid w:val="0086347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US"/>
    </w:rPr>
  </w:style>
  <w:style w:type="paragraph" w:styleId="Ttulo3">
    <w:name w:val="heading 3"/>
    <w:basedOn w:val="Normal"/>
    <w:next w:val="Textoindependiente"/>
    <w:link w:val="Ttulo3Car"/>
    <w:uiPriority w:val="9"/>
    <w:semiHidden/>
    <w:unhideWhenUsed/>
    <w:qFormat/>
    <w:rsid w:val="00863479"/>
    <w:pPr>
      <w:keepNext/>
      <w:keepLines/>
      <w:spacing w:before="160" w:after="80" w:line="240" w:lineRule="auto"/>
      <w:outlineLvl w:val="2"/>
    </w:pPr>
    <w:rPr>
      <w:rFonts w:eastAsiaTheme="majorEastAsia" w:cstheme="majorBidi"/>
      <w:color w:val="2F5496" w:themeColor="accent1" w:themeShade="BF"/>
      <w:sz w:val="28"/>
      <w:szCs w:val="2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63479"/>
    <w:rPr>
      <w:rFonts w:asciiTheme="majorHAnsi" w:eastAsiaTheme="majorEastAsia" w:hAnsiTheme="majorHAnsi" w:cstheme="majorBidi"/>
      <w:color w:val="2F5496" w:themeColor="accent1" w:themeShade="BF"/>
      <w:sz w:val="40"/>
      <w:szCs w:val="40"/>
      <w:lang w:val="en-US"/>
    </w:rPr>
  </w:style>
  <w:style w:type="paragraph" w:styleId="Textoindependiente">
    <w:name w:val="Body Text"/>
    <w:basedOn w:val="Normal"/>
    <w:link w:val="TextoindependienteCar"/>
    <w:uiPriority w:val="99"/>
    <w:semiHidden/>
    <w:unhideWhenUsed/>
    <w:rsid w:val="00863479"/>
    <w:pPr>
      <w:spacing w:after="120"/>
    </w:pPr>
  </w:style>
  <w:style w:type="character" w:customStyle="1" w:styleId="TextoindependienteCar">
    <w:name w:val="Texto independiente Car"/>
    <w:basedOn w:val="Fuentedeprrafopredeter"/>
    <w:link w:val="Textoindependiente"/>
    <w:uiPriority w:val="99"/>
    <w:semiHidden/>
    <w:rsid w:val="00863479"/>
    <w:rPr>
      <w:lang w:val="es-ES"/>
    </w:rPr>
  </w:style>
  <w:style w:type="character" w:customStyle="1" w:styleId="Ttulo3Car">
    <w:name w:val="Título 3 Car"/>
    <w:basedOn w:val="Fuentedeprrafopredeter"/>
    <w:link w:val="Ttulo3"/>
    <w:uiPriority w:val="9"/>
    <w:semiHidden/>
    <w:rsid w:val="00863479"/>
    <w:rPr>
      <w:rFonts w:eastAsiaTheme="majorEastAsia" w:cstheme="majorBidi"/>
      <w:color w:val="2F5496" w:themeColor="accent1" w:themeShade="BF"/>
      <w:sz w:val="28"/>
      <w:szCs w:val="28"/>
      <w:lang w:val="en-US"/>
    </w:rPr>
  </w:style>
  <w:style w:type="paragraph" w:styleId="Prrafodelista">
    <w:name w:val="List Paragraph"/>
    <w:basedOn w:val="Normal"/>
    <w:uiPriority w:val="34"/>
    <w:qFormat/>
    <w:rsid w:val="00863479"/>
    <w:pPr>
      <w:ind w:left="720"/>
      <w:contextualSpacing/>
    </w:pPr>
  </w:style>
  <w:style w:type="table" w:styleId="Tablaconcuadrcula">
    <w:name w:val="Table Grid"/>
    <w:basedOn w:val="Tablanormal"/>
    <w:uiPriority w:val="59"/>
    <w:rsid w:val="00714358"/>
    <w:pPr>
      <w:widowControl w:val="0"/>
      <w:spacing w:after="0" w:line="240" w:lineRule="auto"/>
    </w:pPr>
    <w:rPr>
      <w:rFonts w:ascii="Tahoma" w:eastAsia="Tahoma" w:hAnsi="Tahoma" w:cs="Tahoma"/>
      <w:lang w:val="es-ES"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14358"/>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paragraph" w:styleId="Encabezado">
    <w:name w:val="header"/>
    <w:basedOn w:val="Normal"/>
    <w:link w:val="EncabezadoCar"/>
    <w:uiPriority w:val="99"/>
    <w:unhideWhenUsed/>
    <w:rsid w:val="00D209D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09D1"/>
    <w:rPr>
      <w:lang w:val="es-ES"/>
    </w:rPr>
  </w:style>
  <w:style w:type="paragraph" w:styleId="Piedepgina">
    <w:name w:val="footer"/>
    <w:basedOn w:val="Normal"/>
    <w:link w:val="PiedepginaCar"/>
    <w:uiPriority w:val="99"/>
    <w:unhideWhenUsed/>
    <w:rsid w:val="00D209D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09D1"/>
    <w:rPr>
      <w:lang w:val="es-ES"/>
    </w:rPr>
  </w:style>
  <w:style w:type="paragraph" w:customStyle="1" w:styleId="Compact">
    <w:name w:val="Compact"/>
    <w:basedOn w:val="Textoindependiente"/>
    <w:qFormat/>
    <w:rsid w:val="004B2DA1"/>
    <w:pPr>
      <w:spacing w:before="36" w:after="36"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95D637-1939-4FC4-A000-C69927AD3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1008</Words>
  <Characters>5550</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Marcela Lemus Bohorquez</dc:creator>
  <cp:keywords/>
  <dc:description/>
  <cp:lastModifiedBy>Claudia Marcela Lemus Bohorquez</cp:lastModifiedBy>
  <cp:revision>50</cp:revision>
  <dcterms:created xsi:type="dcterms:W3CDTF">2025-07-17T14:56:00Z</dcterms:created>
  <dcterms:modified xsi:type="dcterms:W3CDTF">2025-07-22T19:42:00Z</dcterms:modified>
</cp:coreProperties>
</file>